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235F66" w14:textId="2048D7C3" w:rsidR="00C01CC6" w:rsidRDefault="001B0D3B" w:rsidP="00C01CC6">
      <w:pPr>
        <w:spacing w:after="0" w:line="240" w:lineRule="auto"/>
        <w:jc w:val="center"/>
        <w:rPr>
          <w:rFonts w:asciiTheme="minorBidi" w:eastAsiaTheme="minorEastAsia" w:hAnsiTheme="minorBidi" w:cstheme="minorBidi"/>
          <w:b/>
          <w:bCs/>
          <w:color w:val="000000"/>
          <w:sz w:val="36"/>
          <w:szCs w:val="36"/>
          <w:u w:val="single"/>
          <w:rtl/>
        </w:rPr>
      </w:pPr>
      <w:bookmarkStart w:id="0" w:name="_GoBack"/>
      <w:bookmarkEnd w:id="0"/>
      <w:r w:rsidRPr="001B0D3B">
        <w:rPr>
          <w:rFonts w:asciiTheme="minorBidi" w:eastAsiaTheme="minorEastAsia" w:hAnsiTheme="minorBidi" w:cstheme="minorBidi"/>
          <w:b/>
          <w:bCs/>
          <w:color w:val="000000"/>
          <w:sz w:val="36"/>
          <w:szCs w:val="36"/>
          <w:u w:val="single"/>
          <w:rtl/>
        </w:rPr>
        <w:t>تعهد الأصال</w:t>
      </w:r>
      <w:r w:rsidRPr="00C01CC6">
        <w:rPr>
          <w:rFonts w:asciiTheme="minorBidi" w:eastAsiaTheme="minorEastAsia" w:hAnsiTheme="minorBidi" w:cstheme="minorBidi"/>
          <w:b/>
          <w:bCs/>
          <w:color w:val="000000"/>
          <w:sz w:val="36"/>
          <w:szCs w:val="36"/>
          <w:u w:val="single"/>
          <w:rtl/>
        </w:rPr>
        <w:t>ة</w:t>
      </w:r>
    </w:p>
    <w:p w14:paraId="3BDA1981" w14:textId="77777777" w:rsidR="00C01CC6" w:rsidRPr="001B0D3B" w:rsidRDefault="00C01CC6" w:rsidP="00C01CC6">
      <w:pPr>
        <w:spacing w:after="0" w:line="240" w:lineRule="auto"/>
        <w:jc w:val="center"/>
        <w:rPr>
          <w:rFonts w:asciiTheme="minorBidi" w:eastAsiaTheme="minorEastAsia" w:hAnsiTheme="minorBidi" w:cstheme="minorBidi"/>
          <w:b/>
          <w:bCs/>
          <w:color w:val="000000"/>
          <w:sz w:val="36"/>
          <w:szCs w:val="36"/>
          <w:u w:val="single"/>
        </w:rPr>
      </w:pPr>
    </w:p>
    <w:p w14:paraId="549F310A" w14:textId="5C606960" w:rsidR="001B0D3B" w:rsidRDefault="00EF04AE" w:rsidP="00BC1DD4">
      <w:pPr>
        <w:spacing w:after="0" w:line="240" w:lineRule="auto"/>
        <w:jc w:val="low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  <w:r>
        <w:rPr>
          <w:rFonts w:asciiTheme="minorBidi" w:eastAsiaTheme="minorEastAsia" w:hAnsiTheme="minorBidi" w:cstheme="minorBidi" w:hint="cs"/>
          <w:color w:val="000000"/>
          <w:sz w:val="32"/>
          <w:szCs w:val="32"/>
          <w:rtl/>
        </w:rPr>
        <w:t xml:space="preserve">    </w:t>
      </w:r>
      <w:r w:rsidR="001B0D3B" w:rsidRPr="001B0D3B"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  <w:t xml:space="preserve">نحن الأعضاء الموقعون في </w:t>
      </w:r>
      <w:r w:rsidR="009E014A" w:rsidRPr="004C4318"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  <w:t xml:space="preserve">ادناه رئيس وأعضاء </w:t>
      </w:r>
      <w:r w:rsidR="001B0D3B" w:rsidRPr="001B0D3B"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  <w:t>لجنة </w:t>
      </w:r>
      <w:r w:rsidR="009819C4" w:rsidRPr="004C4318">
        <w:rPr>
          <w:rFonts w:asciiTheme="minorBidi" w:eastAsiaTheme="minorEastAsia" w:hAnsiTheme="minorBidi" w:cstheme="minorBidi" w:hint="cs"/>
          <w:color w:val="000000"/>
          <w:sz w:val="32"/>
          <w:szCs w:val="32"/>
          <w:rtl/>
        </w:rPr>
        <w:t xml:space="preserve">كتابة </w:t>
      </w:r>
      <w:r w:rsidR="001B0D3B" w:rsidRPr="001B0D3B"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  <w:t>تقرير </w:t>
      </w:r>
      <w:r>
        <w:rPr>
          <w:rFonts w:asciiTheme="minorBidi" w:eastAsiaTheme="minorEastAsia" w:hAnsiTheme="minorBidi" w:cstheme="minorBidi" w:hint="cs"/>
          <w:color w:val="000000"/>
          <w:sz w:val="32"/>
          <w:szCs w:val="32"/>
          <w:rtl/>
        </w:rPr>
        <w:t xml:space="preserve">التقييم الذاتي وتقرير </w:t>
      </w:r>
      <w:r w:rsidR="001B0D3B" w:rsidRPr="001B0D3B"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  <w:t>المطابقة </w:t>
      </w:r>
      <w:r>
        <w:rPr>
          <w:rFonts w:asciiTheme="minorBidi" w:eastAsiaTheme="minorEastAsia" w:hAnsiTheme="minorBidi" w:cstheme="minorBidi" w:hint="cs"/>
          <w:color w:val="000000"/>
          <w:sz w:val="32"/>
          <w:szCs w:val="32"/>
          <w:rtl/>
        </w:rPr>
        <w:t xml:space="preserve">وخطة التحسين </w:t>
      </w:r>
      <w:r w:rsidR="009819C4" w:rsidRPr="004C4318">
        <w:rPr>
          <w:rFonts w:asciiTheme="minorBidi" w:eastAsiaTheme="minorEastAsia" w:hAnsiTheme="minorBidi" w:cstheme="minorBidi" w:hint="cs"/>
          <w:color w:val="000000"/>
          <w:sz w:val="32"/>
          <w:szCs w:val="32"/>
          <w:rtl/>
        </w:rPr>
        <w:t>المشكلة بموجب الامر الإداري ..........</w:t>
      </w:r>
      <w:r w:rsidR="00E03846">
        <w:rPr>
          <w:rFonts w:asciiTheme="minorBidi" w:eastAsiaTheme="minorEastAsia" w:hAnsiTheme="minorBidi" w:cstheme="minorBidi" w:hint="cs"/>
          <w:color w:val="000000"/>
          <w:sz w:val="32"/>
          <w:szCs w:val="32"/>
          <w:rtl/>
        </w:rPr>
        <w:t xml:space="preserve">.  </w:t>
      </w:r>
      <w:r w:rsidR="009819C4" w:rsidRPr="004C4318">
        <w:rPr>
          <w:rFonts w:asciiTheme="minorBidi" w:eastAsiaTheme="minorEastAsia" w:hAnsiTheme="minorBidi" w:cstheme="minorBidi" w:hint="cs"/>
          <w:color w:val="000000"/>
          <w:sz w:val="32"/>
          <w:szCs w:val="32"/>
          <w:rtl/>
        </w:rPr>
        <w:t xml:space="preserve"> المؤرخ في ............... </w:t>
      </w:r>
      <w:r w:rsidR="00737C4C" w:rsidRPr="004C4318">
        <w:rPr>
          <w:rFonts w:asciiTheme="minorBidi" w:eastAsiaTheme="minorEastAsia" w:hAnsiTheme="minorBidi" w:cstheme="minorBidi" w:hint="cs"/>
          <w:color w:val="000000"/>
          <w:sz w:val="32"/>
          <w:szCs w:val="32"/>
          <w:rtl/>
        </w:rPr>
        <w:t>الصادر من كلية ........</w:t>
      </w:r>
      <w:r w:rsidR="004C4318" w:rsidRPr="004C4318">
        <w:rPr>
          <w:rFonts w:asciiTheme="minorBidi" w:eastAsiaTheme="minorEastAsia" w:hAnsiTheme="minorBidi" w:cstheme="minorBidi" w:hint="cs"/>
          <w:color w:val="000000"/>
          <w:sz w:val="32"/>
          <w:szCs w:val="32"/>
          <w:rtl/>
        </w:rPr>
        <w:t xml:space="preserve">...... في جامعة ................. </w:t>
      </w:r>
      <w:r w:rsidR="009E014A" w:rsidRPr="004C4318"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  <w:t xml:space="preserve">نقر </w:t>
      </w:r>
      <w:r w:rsidR="002410F1" w:rsidRPr="004C4318"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  <w:t>ونتعهد</w:t>
      </w:r>
      <w:r w:rsidR="001B0D3B" w:rsidRPr="001B0D3B"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  <w:t> بما يأتي:</w:t>
      </w:r>
    </w:p>
    <w:p w14:paraId="7CE07CB0" w14:textId="77777777" w:rsidR="00E03846" w:rsidRPr="001B0D3B" w:rsidRDefault="00E03846" w:rsidP="00E03846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</w:p>
    <w:p w14:paraId="7A294291" w14:textId="3C0EACE0" w:rsidR="001B0D3B" w:rsidRPr="00BC1DD4" w:rsidRDefault="001B0D3B" w:rsidP="00BC1DD4">
      <w:pPr>
        <w:pStyle w:val="aa"/>
        <w:numPr>
          <w:ilvl w:val="0"/>
          <w:numId w:val="25"/>
        </w:numPr>
        <w:spacing w:after="0" w:line="240" w:lineRule="auto"/>
        <w:jc w:val="lowKashida"/>
        <w:divId w:val="1957786913"/>
        <w:rPr>
          <w:rFonts w:asciiTheme="minorBidi" w:hAnsiTheme="minorBidi"/>
          <w:color w:val="000000"/>
          <w:sz w:val="27"/>
          <w:szCs w:val="27"/>
          <w:rtl/>
        </w:rPr>
      </w:pPr>
      <w:r w:rsidRPr="00BC1DD4">
        <w:rPr>
          <w:rFonts w:asciiTheme="minorBidi" w:hAnsiTheme="minorBidi"/>
          <w:color w:val="000000"/>
          <w:sz w:val="32"/>
          <w:szCs w:val="32"/>
          <w:rtl/>
        </w:rPr>
        <w:t>ان تقرير المطابقة هو عملنا الخاص ولم يتم نسخ أي جزء منه أو استعارته أو</w:t>
      </w:r>
      <w:r w:rsidR="00BC1DD4">
        <w:rPr>
          <w:rFonts w:asciiTheme="minorBidi" w:hAnsiTheme="minorBidi" w:hint="cs"/>
          <w:color w:val="000000"/>
          <w:sz w:val="32"/>
          <w:szCs w:val="32"/>
          <w:rtl/>
        </w:rPr>
        <w:t xml:space="preserve"> </w:t>
      </w:r>
      <w:r w:rsidRPr="00BC1DD4">
        <w:rPr>
          <w:rFonts w:asciiTheme="minorBidi" w:hAnsiTheme="minorBidi"/>
          <w:color w:val="000000"/>
          <w:sz w:val="32"/>
          <w:szCs w:val="32"/>
          <w:rtl/>
        </w:rPr>
        <w:t>الاعتماد على</w:t>
      </w:r>
      <w:r w:rsidR="00BC1DD4">
        <w:rPr>
          <w:rFonts w:asciiTheme="minorBidi" w:hAnsiTheme="minorBidi" w:hint="cs"/>
          <w:color w:val="000000"/>
          <w:sz w:val="32"/>
          <w:szCs w:val="32"/>
          <w:rtl/>
        </w:rPr>
        <w:t xml:space="preserve"> </w:t>
      </w:r>
      <w:r w:rsidRPr="00BC1DD4">
        <w:rPr>
          <w:rFonts w:asciiTheme="minorBidi" w:hAnsiTheme="minorBidi"/>
          <w:color w:val="000000"/>
          <w:sz w:val="32"/>
          <w:szCs w:val="32"/>
          <w:rtl/>
        </w:rPr>
        <w:t>مصادر خارجية دون التوثيق الصحيح.</w:t>
      </w:r>
    </w:p>
    <w:p w14:paraId="1BEBB122" w14:textId="7325230A" w:rsidR="001B0D3B" w:rsidRPr="00BC1DD4" w:rsidRDefault="001B0D3B" w:rsidP="00BC1DD4">
      <w:pPr>
        <w:pStyle w:val="aa"/>
        <w:numPr>
          <w:ilvl w:val="0"/>
          <w:numId w:val="25"/>
        </w:numPr>
        <w:spacing w:after="0" w:line="240" w:lineRule="auto"/>
        <w:jc w:val="lowKashida"/>
        <w:divId w:val="428741209"/>
        <w:rPr>
          <w:rFonts w:asciiTheme="minorBidi" w:hAnsiTheme="minorBidi"/>
          <w:color w:val="000000"/>
          <w:sz w:val="32"/>
          <w:szCs w:val="32"/>
          <w:rtl/>
        </w:rPr>
      </w:pPr>
      <w:r w:rsidRPr="00BC1DD4">
        <w:rPr>
          <w:rFonts w:asciiTheme="minorBidi" w:hAnsiTheme="minorBidi"/>
          <w:color w:val="000000"/>
          <w:sz w:val="32"/>
          <w:szCs w:val="32"/>
          <w:rtl/>
        </w:rPr>
        <w:t>أن محتوى هذا التقرير أصيل، وأن مصادر المعلومات والبيانات جميعها قد تم توثيقها</w:t>
      </w:r>
      <w:r w:rsidR="00BC1DD4">
        <w:rPr>
          <w:rFonts w:asciiTheme="minorBidi" w:hAnsiTheme="minorBidi" w:hint="cs"/>
          <w:color w:val="000000"/>
          <w:sz w:val="32"/>
          <w:szCs w:val="32"/>
          <w:rtl/>
        </w:rPr>
        <w:t xml:space="preserve"> </w:t>
      </w:r>
      <w:r w:rsidRPr="00BC1DD4">
        <w:rPr>
          <w:rFonts w:asciiTheme="minorBidi" w:hAnsiTheme="minorBidi"/>
          <w:color w:val="000000"/>
          <w:sz w:val="32"/>
          <w:szCs w:val="32"/>
          <w:rtl/>
        </w:rPr>
        <w:t>بشكل مناسب</w:t>
      </w:r>
      <w:r w:rsidR="000F4521" w:rsidRPr="004C4318">
        <w:rPr>
          <w:rFonts w:asciiTheme="minorBidi" w:hAnsiTheme="minorBidi"/>
          <w:color w:val="000000"/>
          <w:sz w:val="32"/>
          <w:szCs w:val="32"/>
          <w:rtl/>
        </w:rPr>
        <w:t>.</w:t>
      </w:r>
    </w:p>
    <w:p w14:paraId="3BF733F4" w14:textId="7BD4A975" w:rsidR="001B0D3B" w:rsidRPr="00BC1DD4" w:rsidRDefault="001B0D3B" w:rsidP="00BC1DD4">
      <w:pPr>
        <w:pStyle w:val="aa"/>
        <w:numPr>
          <w:ilvl w:val="0"/>
          <w:numId w:val="25"/>
        </w:numPr>
        <w:spacing w:after="0" w:line="240" w:lineRule="auto"/>
        <w:jc w:val="lowKashida"/>
        <w:divId w:val="2023124011"/>
        <w:rPr>
          <w:rFonts w:asciiTheme="minorBidi" w:hAnsiTheme="minorBidi"/>
          <w:color w:val="000000"/>
          <w:sz w:val="32"/>
          <w:szCs w:val="32"/>
          <w:rtl/>
        </w:rPr>
      </w:pPr>
      <w:r w:rsidRPr="001B0D3B">
        <w:rPr>
          <w:rFonts w:asciiTheme="minorBidi" w:hAnsiTheme="minorBidi"/>
          <w:color w:val="000000"/>
          <w:sz w:val="32"/>
          <w:szCs w:val="32"/>
          <w:rtl/>
        </w:rPr>
        <w:t>لم يتم تقديم التقرير سابقًا، سواء بشكل جزئي أو كامل، لأي جهة أخرى داخل أو خارج الجامعة.</w:t>
      </w:r>
    </w:p>
    <w:p w14:paraId="71E94BBF" w14:textId="63E51980" w:rsidR="001B0D3B" w:rsidRPr="00BC1DD4" w:rsidRDefault="001B0D3B" w:rsidP="00BC1DD4">
      <w:pPr>
        <w:pStyle w:val="aa"/>
        <w:numPr>
          <w:ilvl w:val="0"/>
          <w:numId w:val="25"/>
        </w:numPr>
        <w:spacing w:after="0" w:line="240" w:lineRule="auto"/>
        <w:jc w:val="lowKashida"/>
        <w:divId w:val="1962765725"/>
        <w:rPr>
          <w:rFonts w:asciiTheme="minorBidi" w:hAnsiTheme="minorBidi"/>
          <w:color w:val="000000"/>
          <w:sz w:val="32"/>
          <w:szCs w:val="32"/>
          <w:rtl/>
        </w:rPr>
      </w:pPr>
      <w:r w:rsidRPr="001B0D3B">
        <w:rPr>
          <w:rFonts w:asciiTheme="minorBidi" w:hAnsiTheme="minorBidi"/>
          <w:color w:val="000000"/>
          <w:sz w:val="32"/>
          <w:szCs w:val="32"/>
          <w:rtl/>
        </w:rPr>
        <w:t xml:space="preserve">نحن ندرك ان تقديم عمل غير أصيل أو منتحل </w:t>
      </w:r>
      <w:r w:rsidR="005C2305" w:rsidRPr="004C4318">
        <w:rPr>
          <w:rFonts w:asciiTheme="minorBidi" w:hAnsiTheme="minorBidi"/>
          <w:color w:val="000000"/>
          <w:sz w:val="32"/>
          <w:szCs w:val="32"/>
          <w:rtl/>
        </w:rPr>
        <w:t>يعد انتهاكا</w:t>
      </w:r>
      <w:r w:rsidRPr="001B0D3B">
        <w:rPr>
          <w:rFonts w:asciiTheme="minorBidi" w:hAnsiTheme="minorBidi"/>
          <w:color w:val="000000"/>
          <w:sz w:val="32"/>
          <w:szCs w:val="32"/>
          <w:rtl/>
        </w:rPr>
        <w:t xml:space="preserve"> لسياسة النزاهة الأكاديمية </w:t>
      </w:r>
      <w:r w:rsidR="002753D4">
        <w:rPr>
          <w:rFonts w:asciiTheme="minorBidi" w:hAnsiTheme="minorBidi" w:hint="cs"/>
          <w:color w:val="000000"/>
          <w:sz w:val="32"/>
          <w:szCs w:val="32"/>
          <w:rtl/>
        </w:rPr>
        <w:t>لذلك</w:t>
      </w:r>
      <w:r w:rsidR="00A2351D">
        <w:rPr>
          <w:rFonts w:asciiTheme="minorBidi" w:hAnsiTheme="minorBidi" w:hint="cs"/>
          <w:color w:val="000000"/>
          <w:sz w:val="32"/>
          <w:szCs w:val="32"/>
          <w:rtl/>
        </w:rPr>
        <w:t xml:space="preserve"> </w:t>
      </w:r>
      <w:r w:rsidR="00601547">
        <w:rPr>
          <w:rFonts w:asciiTheme="minorBidi" w:hAnsiTheme="minorBidi" w:hint="cs"/>
          <w:color w:val="000000"/>
          <w:sz w:val="32"/>
          <w:szCs w:val="32"/>
          <w:rtl/>
        </w:rPr>
        <w:t>نتحمل</w:t>
      </w:r>
      <w:r w:rsidR="00EE611C">
        <w:rPr>
          <w:rFonts w:asciiTheme="minorBidi" w:hAnsiTheme="minorBidi" w:hint="cs"/>
          <w:color w:val="000000"/>
          <w:sz w:val="32"/>
          <w:szCs w:val="32"/>
          <w:rtl/>
        </w:rPr>
        <w:t xml:space="preserve"> كافة</w:t>
      </w:r>
      <w:r w:rsidRPr="001B0D3B">
        <w:rPr>
          <w:rFonts w:asciiTheme="minorBidi" w:hAnsiTheme="minorBidi"/>
          <w:color w:val="000000"/>
          <w:sz w:val="32"/>
          <w:szCs w:val="32"/>
          <w:rtl/>
        </w:rPr>
        <w:t xml:space="preserve"> التبعات القانونية بما فيها الاجراءات التي يتخذها المجلس الوطني لاعتماد برامج كليات المجموعة التربوية.</w:t>
      </w:r>
    </w:p>
    <w:p w14:paraId="5377450C" w14:textId="77777777" w:rsidR="00B47552" w:rsidRPr="001B0D3B" w:rsidRDefault="00B47552" w:rsidP="00BC1DD4">
      <w:pPr>
        <w:spacing w:after="0" w:line="240" w:lineRule="auto"/>
        <w:ind w:hanging="270"/>
        <w:jc w:val="lowKashida"/>
        <w:divId w:val="1962765725"/>
        <w:rPr>
          <w:rFonts w:asciiTheme="minorBidi" w:hAnsiTheme="minorBidi" w:cstheme="minorBidi"/>
          <w:color w:val="000000"/>
          <w:sz w:val="27"/>
          <w:szCs w:val="27"/>
          <w:rtl/>
        </w:rPr>
      </w:pPr>
    </w:p>
    <w:p w14:paraId="1E0BC125" w14:textId="77777777" w:rsidR="001B0D3B" w:rsidRPr="001B0D3B" w:rsidRDefault="001B0D3B" w:rsidP="00E03846">
      <w:pPr>
        <w:spacing w:after="0" w:line="240" w:lineRule="auto"/>
        <w:ind w:left="540"/>
        <w:jc w:val="medium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  <w:r w:rsidRPr="001B0D3B"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  <w:t> </w:t>
      </w:r>
    </w:p>
    <w:p w14:paraId="43FD6B5A" w14:textId="33A8EB81" w:rsidR="001B0D3B" w:rsidRPr="00B47552" w:rsidRDefault="001B0D3B" w:rsidP="00B47552">
      <w:pPr>
        <w:pStyle w:val="aa"/>
        <w:numPr>
          <w:ilvl w:val="0"/>
          <w:numId w:val="24"/>
        </w:numPr>
        <w:spacing w:after="0" w:line="240" w:lineRule="auto"/>
        <w:jc w:val="mediumKashida"/>
        <w:rPr>
          <w:rFonts w:asciiTheme="minorBidi" w:eastAsiaTheme="minorEastAsia" w:hAnsiTheme="minorBidi"/>
          <w:color w:val="000000"/>
          <w:sz w:val="27"/>
          <w:szCs w:val="27"/>
          <w:rtl/>
        </w:rPr>
      </w:pPr>
      <w:r w:rsidRPr="00B47552">
        <w:rPr>
          <w:rFonts w:asciiTheme="minorBidi" w:eastAsiaTheme="minorEastAsia" w:hAnsiTheme="minorBidi"/>
          <w:color w:val="000000"/>
          <w:sz w:val="32"/>
          <w:szCs w:val="32"/>
          <w:rtl/>
        </w:rPr>
        <w:t xml:space="preserve">اسماء وتواقيع </w:t>
      </w:r>
      <w:r w:rsidR="00F469B7" w:rsidRPr="00B47552">
        <w:rPr>
          <w:rFonts w:asciiTheme="minorBidi" w:eastAsiaTheme="minorEastAsia" w:hAnsiTheme="minorBidi"/>
          <w:color w:val="000000"/>
          <w:sz w:val="32"/>
          <w:szCs w:val="32"/>
          <w:rtl/>
        </w:rPr>
        <w:t xml:space="preserve">رئيس </w:t>
      </w:r>
      <w:r w:rsidR="00E76FA4" w:rsidRPr="00B47552">
        <w:rPr>
          <w:rFonts w:asciiTheme="minorBidi" w:eastAsiaTheme="minorEastAsia" w:hAnsiTheme="minorBidi"/>
          <w:color w:val="000000"/>
          <w:sz w:val="32"/>
          <w:szCs w:val="32"/>
          <w:rtl/>
        </w:rPr>
        <w:t>و</w:t>
      </w:r>
      <w:r w:rsidRPr="00B47552">
        <w:rPr>
          <w:rFonts w:asciiTheme="minorBidi" w:eastAsiaTheme="minorEastAsia" w:hAnsiTheme="minorBidi"/>
          <w:color w:val="000000"/>
          <w:sz w:val="32"/>
          <w:szCs w:val="32"/>
          <w:rtl/>
        </w:rPr>
        <w:t>اعضاء اللجنة:                 </w:t>
      </w:r>
    </w:p>
    <w:p w14:paraId="6E2C1316" w14:textId="77777777" w:rsidR="00440E9D" w:rsidRPr="000E029E" w:rsidRDefault="00440E9D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</w:p>
    <w:p w14:paraId="110CAC62" w14:textId="77777777" w:rsidR="00440E9D" w:rsidRPr="000E029E" w:rsidRDefault="00440E9D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</w:p>
    <w:p w14:paraId="0925F127" w14:textId="77777777" w:rsidR="00E76FA4" w:rsidRPr="000E029E" w:rsidRDefault="00E76FA4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</w:p>
    <w:p w14:paraId="1103D3A4" w14:textId="77777777" w:rsidR="00B47552" w:rsidRPr="000E029E" w:rsidRDefault="00B47552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</w:p>
    <w:p w14:paraId="31C848CA" w14:textId="77777777" w:rsidR="00E76FA4" w:rsidRPr="000E029E" w:rsidRDefault="00E76FA4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</w:p>
    <w:p w14:paraId="16A6B3D0" w14:textId="77777777" w:rsidR="00440E9D" w:rsidRPr="001B0D3B" w:rsidRDefault="00440E9D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</w:p>
    <w:p w14:paraId="2C9C6CDD" w14:textId="0967EB4D" w:rsidR="001B0D3B" w:rsidRPr="001B0D3B" w:rsidRDefault="001B0D3B" w:rsidP="00B47552">
      <w:pPr>
        <w:spacing w:after="0" w:line="240" w:lineRule="auto"/>
        <w:ind w:firstLine="80"/>
        <w:jc w:val="mediumKashida"/>
        <w:rPr>
          <w:rFonts w:asciiTheme="minorBidi" w:eastAsiaTheme="minorEastAsia" w:hAnsiTheme="minorBidi" w:cstheme="minorBidi"/>
          <w:color w:val="000000"/>
          <w:sz w:val="27"/>
          <w:szCs w:val="27"/>
          <w:rtl/>
        </w:rPr>
      </w:pPr>
    </w:p>
    <w:p w14:paraId="64728731" w14:textId="4FBEABE7" w:rsidR="00440E9D" w:rsidRPr="00B47552" w:rsidRDefault="001B0D3B" w:rsidP="00B47552">
      <w:pPr>
        <w:pStyle w:val="aa"/>
        <w:numPr>
          <w:ilvl w:val="0"/>
          <w:numId w:val="24"/>
        </w:numPr>
        <w:spacing w:after="0" w:line="240" w:lineRule="auto"/>
        <w:jc w:val="mediumKashida"/>
        <w:rPr>
          <w:rFonts w:asciiTheme="minorBidi" w:eastAsiaTheme="minorEastAsia" w:hAnsiTheme="minorBidi"/>
          <w:color w:val="000000"/>
          <w:sz w:val="32"/>
          <w:szCs w:val="32"/>
          <w:rtl/>
        </w:rPr>
      </w:pPr>
      <w:r w:rsidRPr="00B47552">
        <w:rPr>
          <w:rFonts w:asciiTheme="minorBidi" w:eastAsiaTheme="minorEastAsia" w:hAnsiTheme="minorBidi"/>
          <w:color w:val="000000"/>
          <w:sz w:val="32"/>
          <w:szCs w:val="32"/>
          <w:rtl/>
        </w:rPr>
        <w:t>اسم وتوقيع رئيس القسم</w:t>
      </w:r>
      <w:r w:rsidR="00FB1A7D">
        <w:rPr>
          <w:rFonts w:asciiTheme="minorBidi" w:eastAsiaTheme="minorEastAsia" w:hAnsiTheme="minorBidi" w:hint="cs"/>
          <w:color w:val="000000"/>
          <w:sz w:val="32"/>
          <w:szCs w:val="32"/>
          <w:rtl/>
        </w:rPr>
        <w:t>/ عميد الكلية</w:t>
      </w:r>
      <w:r w:rsidR="00F469B7" w:rsidRPr="00B47552">
        <w:rPr>
          <w:rFonts w:asciiTheme="minorBidi" w:eastAsiaTheme="minorEastAsia" w:hAnsiTheme="minorBidi"/>
          <w:color w:val="000000"/>
          <w:sz w:val="32"/>
          <w:szCs w:val="32"/>
          <w:rtl/>
        </w:rPr>
        <w:t>:</w:t>
      </w:r>
    </w:p>
    <w:p w14:paraId="18746D6E" w14:textId="77777777" w:rsidR="00440E9D" w:rsidRPr="000E029E" w:rsidRDefault="00440E9D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</w:pPr>
    </w:p>
    <w:p w14:paraId="03C1F0F5" w14:textId="77777777" w:rsidR="00A116B8" w:rsidRDefault="00A116B8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</w:pPr>
    </w:p>
    <w:p w14:paraId="56B28D1E" w14:textId="77777777" w:rsidR="00B47552" w:rsidRDefault="00B47552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</w:pPr>
    </w:p>
    <w:p w14:paraId="1CACFBDE" w14:textId="77777777" w:rsidR="00B47552" w:rsidRPr="000E029E" w:rsidRDefault="00B47552" w:rsidP="00E76FA4">
      <w:pPr>
        <w:spacing w:after="0" w:line="240" w:lineRule="auto"/>
        <w:jc w:val="mediumKashida"/>
        <w:rPr>
          <w:rFonts w:asciiTheme="minorBidi" w:eastAsiaTheme="minorEastAsia" w:hAnsiTheme="minorBidi" w:cstheme="minorBidi"/>
          <w:color w:val="000000"/>
          <w:sz w:val="32"/>
          <w:szCs w:val="32"/>
          <w:rtl/>
        </w:rPr>
      </w:pPr>
    </w:p>
    <w:p w14:paraId="5721250C" w14:textId="7E94F02B" w:rsidR="007D4088" w:rsidRPr="00A116B8" w:rsidRDefault="001B0D3B" w:rsidP="00900530">
      <w:pPr>
        <w:spacing w:after="0" w:line="240" w:lineRule="auto"/>
        <w:jc w:val="mediumKashida"/>
        <w:rPr>
          <w:rFonts w:asciiTheme="minorBidi" w:eastAsiaTheme="minorEastAsia" w:hAnsiTheme="minorBidi" w:cstheme="minorBidi"/>
          <w:b/>
          <w:bCs/>
          <w:color w:val="000000"/>
          <w:sz w:val="32"/>
          <w:szCs w:val="32"/>
          <w:rtl/>
        </w:rPr>
      </w:pPr>
      <w:r w:rsidRPr="00A116B8">
        <w:rPr>
          <w:rFonts w:asciiTheme="minorBidi" w:eastAsiaTheme="minorEastAsia" w:hAnsiTheme="minorBidi" w:cstheme="minorBidi"/>
          <w:b/>
          <w:bCs/>
          <w:color w:val="000000"/>
          <w:sz w:val="32"/>
          <w:szCs w:val="32"/>
          <w:rtl/>
        </w:rPr>
        <w:t xml:space="preserve">                                              مصادقة السيد العميد</w:t>
      </w:r>
      <w:r w:rsidR="00FB1A7D">
        <w:rPr>
          <w:rFonts w:asciiTheme="minorBidi" w:eastAsiaTheme="minorEastAsia" w:hAnsiTheme="minorBidi" w:cstheme="minorBidi" w:hint="cs"/>
          <w:b/>
          <w:bCs/>
          <w:color w:val="000000"/>
          <w:sz w:val="32"/>
          <w:szCs w:val="32"/>
          <w:rtl/>
        </w:rPr>
        <w:t>/ رئيس الجامعة</w:t>
      </w:r>
      <w:r w:rsidR="00F469B7" w:rsidRPr="00A116B8">
        <w:rPr>
          <w:rFonts w:asciiTheme="minorBidi" w:eastAsiaTheme="minorEastAsia" w:hAnsiTheme="minorBidi" w:cstheme="minorBidi"/>
          <w:b/>
          <w:bCs/>
          <w:color w:val="000000"/>
          <w:sz w:val="32"/>
          <w:szCs w:val="32"/>
          <w:rtl/>
        </w:rPr>
        <w:t xml:space="preserve"> </w:t>
      </w:r>
      <w:r w:rsidR="00216846" w:rsidRPr="00A116B8">
        <w:rPr>
          <w:rFonts w:asciiTheme="minorBidi" w:eastAsiaTheme="minorEastAsia" w:hAnsiTheme="minorBidi" w:cstheme="minorBidi"/>
          <w:b/>
          <w:bCs/>
          <w:color w:val="000000"/>
          <w:sz w:val="32"/>
          <w:szCs w:val="32"/>
          <w:rtl/>
        </w:rPr>
        <w:t xml:space="preserve"> </w:t>
      </w:r>
    </w:p>
    <w:sectPr w:rsidR="007D4088" w:rsidRPr="00A116B8" w:rsidSect="00814D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694" w:right="720" w:bottom="720" w:left="851" w:header="1411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9101A5" w14:textId="77777777" w:rsidR="001F0FA8" w:rsidRDefault="001F0FA8" w:rsidP="005C49B9">
      <w:pPr>
        <w:spacing w:after="0" w:line="240" w:lineRule="auto"/>
      </w:pPr>
      <w:r>
        <w:separator/>
      </w:r>
    </w:p>
  </w:endnote>
  <w:endnote w:type="continuationSeparator" w:id="0">
    <w:p w14:paraId="2C3BD54A" w14:textId="77777777" w:rsidR="001F0FA8" w:rsidRDefault="001F0FA8" w:rsidP="005C49B9">
      <w:pPr>
        <w:spacing w:after="0" w:line="240" w:lineRule="auto"/>
      </w:pPr>
      <w:r>
        <w:continuationSeparator/>
      </w:r>
    </w:p>
  </w:endnote>
  <w:endnote w:type="continuationNotice" w:id="1">
    <w:p w14:paraId="52069FC4" w14:textId="77777777" w:rsidR="001F0FA8" w:rsidRDefault="001F0F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MingLiU">
    <w:altName w:val="細明體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PT Simple Bold Ruled">
    <w:altName w:val="Times New Roman"/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F6935E" w14:textId="77777777" w:rsidR="00EF04AE" w:rsidRDefault="00EF04AE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9C217A" w14:textId="77777777" w:rsidR="0093522C" w:rsidRPr="00F7721A" w:rsidRDefault="0093522C" w:rsidP="000368D0">
    <w:pPr>
      <w:pStyle w:val="a3"/>
      <w:rPr>
        <w:b/>
        <w:bCs/>
        <w:rtl/>
      </w:rPr>
    </w:pPr>
    <w:r w:rsidRPr="00F7721A">
      <w:rPr>
        <w:rFonts w:hint="cs"/>
        <w:b/>
        <w:bCs/>
        <w:rtl/>
        <w:lang w:bidi="fa-IR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5F1DA1" w14:textId="77777777" w:rsidR="00EF04AE" w:rsidRDefault="00EF04AE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FC6639" w14:textId="77777777" w:rsidR="001F0FA8" w:rsidRDefault="001F0FA8" w:rsidP="005C49B9">
      <w:pPr>
        <w:spacing w:after="0" w:line="240" w:lineRule="auto"/>
      </w:pPr>
      <w:r>
        <w:separator/>
      </w:r>
    </w:p>
  </w:footnote>
  <w:footnote w:type="continuationSeparator" w:id="0">
    <w:p w14:paraId="14A33ABB" w14:textId="77777777" w:rsidR="001F0FA8" w:rsidRDefault="001F0FA8" w:rsidP="005C49B9">
      <w:pPr>
        <w:spacing w:after="0" w:line="240" w:lineRule="auto"/>
      </w:pPr>
      <w:r>
        <w:continuationSeparator/>
      </w:r>
    </w:p>
  </w:footnote>
  <w:footnote w:type="continuationNotice" w:id="1">
    <w:p w14:paraId="7FBA33ED" w14:textId="77777777" w:rsidR="001F0FA8" w:rsidRDefault="001F0F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BFE530" w14:textId="77777777" w:rsidR="00EF04AE" w:rsidRDefault="00EF04AE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78D07B" w14:textId="0C1A65E6" w:rsidR="00072319" w:rsidRDefault="00EF04AE" w:rsidP="009C03C7">
    <w:pPr>
      <w:tabs>
        <w:tab w:val="center" w:pos="4153"/>
      </w:tabs>
      <w:spacing w:line="240" w:lineRule="auto"/>
      <w:ind w:right="-1800"/>
      <w:rPr>
        <w:lang w:bidi="ar-IQ"/>
      </w:rPr>
    </w:pPr>
    <w:r>
      <w:rPr>
        <w:noProof/>
      </w:rPr>
      <w:drawing>
        <wp:anchor distT="0" distB="0" distL="114300" distR="114300" simplePos="0" relativeHeight="251665920" behindDoc="0" locked="0" layoutInCell="1" allowOverlap="1" wp14:anchorId="7088F960" wp14:editId="382F7F17">
          <wp:simplePos x="0" y="0"/>
          <wp:positionH relativeFrom="column">
            <wp:posOffset>2761615</wp:posOffset>
          </wp:positionH>
          <wp:positionV relativeFrom="paragraph">
            <wp:posOffset>-680085</wp:posOffset>
          </wp:positionV>
          <wp:extent cx="1212850" cy="1073150"/>
          <wp:effectExtent l="0" t="0" r="6350" b="0"/>
          <wp:wrapTopAndBottom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2850" cy="1073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935500F" wp14:editId="03B642F4">
              <wp:simplePos x="0" y="0"/>
              <wp:positionH relativeFrom="column">
                <wp:posOffset>3783965</wp:posOffset>
              </wp:positionH>
              <wp:positionV relativeFrom="paragraph">
                <wp:posOffset>-680085</wp:posOffset>
              </wp:positionV>
              <wp:extent cx="2909570" cy="1206500"/>
              <wp:effectExtent l="0" t="0" r="0" b="0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9570" cy="1206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4BC4B" w14:textId="77777777" w:rsidR="0093522C" w:rsidRPr="00D67B3B" w:rsidRDefault="0093522C" w:rsidP="00D67B3B">
                          <w:pPr>
                            <w:pStyle w:val="MediumGrid21"/>
                            <w:rPr>
                              <w:rFonts w:asciiTheme="majorBidi" w:hAnsiTheme="majorBidi" w:cstheme="majorBidi"/>
                              <w:sz w:val="2"/>
                              <w:szCs w:val="2"/>
                              <w:rtl/>
                            </w:rPr>
                          </w:pPr>
                        </w:p>
                        <w:p w14:paraId="5E386BDA" w14:textId="77777777" w:rsidR="0093522C" w:rsidRPr="00D67B3B" w:rsidRDefault="0093522C" w:rsidP="009A6BB7">
                          <w:pPr>
                            <w:pStyle w:val="MediumGrid21"/>
                            <w:spacing w:line="360" w:lineRule="auto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8"/>
                              <w:rtl/>
                            </w:rPr>
                          </w:pPr>
                          <w:r w:rsidRPr="00D67B3B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8"/>
                              <w:rtl/>
                            </w:rPr>
                            <w:t>وزارة التعليم العالي والبحث العلمي</w:t>
                          </w:r>
                        </w:p>
                        <w:p w14:paraId="358E6589" w14:textId="77777777" w:rsidR="0093522C" w:rsidRPr="00C00AE4" w:rsidRDefault="0093522C" w:rsidP="009A6BB7">
                          <w:pPr>
                            <w:pStyle w:val="MediumGrid21"/>
                            <w:spacing w:line="360" w:lineRule="auto"/>
                            <w:rPr>
                              <w:rFonts w:asciiTheme="majorBidi" w:hAnsiTheme="majorBidi" w:cstheme="majorBidi"/>
                              <w:b/>
                              <w:bCs/>
                              <w:szCs w:val="24"/>
                              <w:rtl/>
                            </w:rPr>
                          </w:pPr>
                          <w:r w:rsidRPr="00C00AE4">
                            <w:rPr>
                              <w:rFonts w:asciiTheme="majorBidi" w:hAnsiTheme="majorBidi" w:cstheme="majorBidi"/>
                              <w:b/>
                              <w:bCs/>
                              <w:szCs w:val="24"/>
                              <w:rtl/>
                            </w:rPr>
                            <w:t>جهاز الإشراف والتقويم العلمي</w:t>
                          </w:r>
                        </w:p>
                        <w:p w14:paraId="32D9FC5B" w14:textId="2CDDA031" w:rsidR="0093522C" w:rsidRPr="00EF04AE" w:rsidRDefault="00EF04AE" w:rsidP="009A6BB7">
                          <w:pPr>
                            <w:pStyle w:val="MediumGrid21"/>
                            <w:spacing w:line="360" w:lineRule="auto"/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2"/>
                              <w:rtl/>
                              <w:lang w:bidi="ar-IQ"/>
                            </w:rPr>
                          </w:pPr>
                          <w:r w:rsidRPr="00EF04AE">
                            <w:rPr>
                              <w:rFonts w:asciiTheme="majorBidi" w:hAnsiTheme="majorBidi" w:cstheme="majorBidi" w:hint="cs"/>
                              <w:b/>
                              <w:bCs/>
                              <w:sz w:val="20"/>
                              <w:szCs w:val="22"/>
                              <w:rtl/>
                              <w:lang w:bidi="ar-IQ"/>
                            </w:rPr>
                            <w:t xml:space="preserve">دائرة ضمان الجودة والاعتماد الاكاديمي </w:t>
                          </w:r>
                        </w:p>
                        <w:p w14:paraId="5C2259D8" w14:textId="13705FBF" w:rsidR="00EF04AE" w:rsidRPr="00174477" w:rsidRDefault="00EF04AE" w:rsidP="00EF04AE">
                          <w:pPr>
                            <w:pStyle w:val="MediumGrid21"/>
                            <w:spacing w:line="360" w:lineRule="auto"/>
                            <w:jc w:val="left"/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2"/>
                              <w:lang w:bidi="ar-IQ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sz w:val="20"/>
                              <w:szCs w:val="22"/>
                              <w:rtl/>
                              <w:lang w:bidi="ar-IQ"/>
                            </w:rPr>
                            <w:t>المجلس الوطني لاعتماد ......................................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1935500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97.95pt;margin-top:-53.55pt;width:229.1pt;height:9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" filled="f" stroked="f">
              <v:textbox>
                <w:txbxContent>
                  <w:p w14:paraId="6B84BC4B" w14:textId="77777777" w:rsidR="0093522C" w:rsidRPr="00D67B3B" w:rsidRDefault="0093522C" w:rsidP="00D67B3B">
                    <w:pPr>
                      <w:pStyle w:val="MediumGrid21"/>
                      <w:rPr>
                        <w:rFonts w:asciiTheme="majorBidi" w:hAnsiTheme="majorBidi" w:cstheme="majorBidi"/>
                        <w:sz w:val="2"/>
                        <w:szCs w:val="2"/>
                        <w:rtl/>
                      </w:rPr>
                    </w:pPr>
                  </w:p>
                  <w:p w14:paraId="5E386BDA" w14:textId="77777777" w:rsidR="0093522C" w:rsidRPr="00D67B3B" w:rsidRDefault="0093522C" w:rsidP="009A6BB7">
                    <w:pPr>
                      <w:pStyle w:val="MediumGrid21"/>
                      <w:spacing w:line="360" w:lineRule="auto"/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8"/>
                        <w:rtl/>
                      </w:rPr>
                    </w:pPr>
                    <w:r w:rsidRPr="00D67B3B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8"/>
                        <w:rtl/>
                      </w:rPr>
                      <w:t>وزارة التعليم العالي والبحث العلمي</w:t>
                    </w:r>
                  </w:p>
                  <w:p w14:paraId="358E6589" w14:textId="77777777" w:rsidR="0093522C" w:rsidRPr="00C00AE4" w:rsidRDefault="0093522C" w:rsidP="009A6BB7">
                    <w:pPr>
                      <w:pStyle w:val="MediumGrid21"/>
                      <w:spacing w:line="360" w:lineRule="auto"/>
                      <w:rPr>
                        <w:rFonts w:asciiTheme="majorBidi" w:hAnsiTheme="majorBidi" w:cstheme="majorBidi"/>
                        <w:b/>
                        <w:bCs/>
                        <w:szCs w:val="24"/>
                        <w:rtl/>
                      </w:rPr>
                    </w:pPr>
                    <w:r w:rsidRPr="00C00AE4">
                      <w:rPr>
                        <w:rFonts w:asciiTheme="majorBidi" w:hAnsiTheme="majorBidi" w:cstheme="majorBidi"/>
                        <w:b/>
                        <w:bCs/>
                        <w:szCs w:val="24"/>
                        <w:rtl/>
                      </w:rPr>
                      <w:t>جهاز الإشراف والتقويم العلمي</w:t>
                    </w:r>
                  </w:p>
                  <w:p w14:paraId="32D9FC5B" w14:textId="2CDDA031" w:rsidR="0093522C" w:rsidRPr="00EF04AE" w:rsidRDefault="00EF04AE" w:rsidP="009A6BB7">
                    <w:pPr>
                      <w:pStyle w:val="MediumGrid21"/>
                      <w:spacing w:line="360" w:lineRule="auto"/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2"/>
                        <w:rtl/>
                        <w:lang w:bidi="ar-IQ"/>
                      </w:rPr>
                    </w:pPr>
                    <w:r w:rsidRPr="00EF04AE">
                      <w:rPr>
                        <w:rFonts w:asciiTheme="majorBidi" w:hAnsiTheme="majorBidi" w:cstheme="majorBidi" w:hint="cs"/>
                        <w:b/>
                        <w:bCs/>
                        <w:sz w:val="20"/>
                        <w:szCs w:val="22"/>
                        <w:rtl/>
                        <w:lang w:bidi="ar-IQ"/>
                      </w:rPr>
                      <w:t xml:space="preserve">دائرة ضمان الجودة والاعتماد الاكاديمي </w:t>
                    </w:r>
                  </w:p>
                  <w:p w14:paraId="5C2259D8" w14:textId="13705FBF" w:rsidR="00EF04AE" w:rsidRPr="00174477" w:rsidRDefault="00EF04AE" w:rsidP="00EF04AE">
                    <w:pPr>
                      <w:pStyle w:val="MediumGrid21"/>
                      <w:spacing w:line="360" w:lineRule="auto"/>
                      <w:jc w:val="left"/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2"/>
                        <w:lang w:bidi="ar-IQ"/>
                      </w:rPr>
                    </w:pPr>
                    <w:r>
                      <w:rPr>
                        <w:rFonts w:asciiTheme="majorBidi" w:hAnsiTheme="majorBidi" w:cstheme="majorBidi" w:hint="cs"/>
                        <w:b/>
                        <w:bCs/>
                        <w:sz w:val="20"/>
                        <w:szCs w:val="22"/>
                        <w:rtl/>
                        <w:lang w:bidi="ar-IQ"/>
                      </w:rPr>
                      <w:t>المجلس الوطني لاعتماد .........................................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7E50B172" wp14:editId="6BC3F102">
              <wp:simplePos x="0" y="0"/>
              <wp:positionH relativeFrom="column">
                <wp:posOffset>-459105</wp:posOffset>
              </wp:positionH>
              <wp:positionV relativeFrom="paragraph">
                <wp:posOffset>-607060</wp:posOffset>
              </wp:positionV>
              <wp:extent cx="3361690" cy="1295400"/>
              <wp:effectExtent l="0" t="0" r="0" b="0"/>
              <wp:wrapNone/>
              <wp:docPr id="6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3361690" cy="1295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7D7BD5" w14:textId="77777777" w:rsidR="0093522C" w:rsidRPr="009B674B" w:rsidRDefault="0093522C" w:rsidP="00C00AE4">
                          <w:pPr>
                            <w:spacing w:after="0" w:line="360" w:lineRule="auto"/>
                            <w:jc w:val="center"/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  <w:rtl/>
                            </w:rPr>
                          </w:pPr>
                          <w:r w:rsidRPr="009B674B"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</w:rPr>
                            <w:t>Ministry of Higher Education &amp; Scientific Research</w:t>
                          </w:r>
                        </w:p>
                        <w:p w14:paraId="06046C6E" w14:textId="77777777" w:rsidR="0093522C" w:rsidRPr="009B674B" w:rsidRDefault="0093522C" w:rsidP="00EF1183">
                          <w:pPr>
                            <w:spacing w:after="0" w:line="360" w:lineRule="auto"/>
                            <w:jc w:val="center"/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</w:rPr>
                          </w:pPr>
                          <w:r w:rsidRPr="009B674B"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</w:rPr>
                            <w:t>Supervision and Scientific Evaluation Apparatus</w:t>
                          </w:r>
                        </w:p>
                        <w:p w14:paraId="72C06776" w14:textId="77777777" w:rsidR="0093522C" w:rsidRPr="009B674B" w:rsidRDefault="0093522C" w:rsidP="00C00AE4">
                          <w:pPr>
                            <w:spacing w:after="0" w:line="360" w:lineRule="auto"/>
                            <w:jc w:val="center"/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</w:rPr>
                          </w:pPr>
                          <w:r w:rsidRPr="009B674B"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</w:rPr>
                            <w:t xml:space="preserve">Directorate of Quality Assurance &amp; Academic </w:t>
                          </w:r>
                        </w:p>
                        <w:p w14:paraId="5A4E2036" w14:textId="3DD0BE8D" w:rsidR="0093522C" w:rsidRPr="00EF04AE" w:rsidRDefault="0093522C" w:rsidP="00EF04AE">
                          <w:pPr>
                            <w:spacing w:after="0" w:line="360" w:lineRule="auto"/>
                            <w:jc w:val="center"/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</w:rPr>
                            <w:t xml:space="preserve">Iraqi Council of Accreditation </w:t>
                          </w:r>
                          <w:r w:rsidR="00EF04AE"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  <w:lang w:val="en-GB"/>
                            </w:rPr>
                            <w:t>……………………………………..</w:t>
                          </w:r>
                        </w:p>
                        <w:p w14:paraId="0236ABAF" w14:textId="77777777" w:rsidR="0093522C" w:rsidRPr="009B674B" w:rsidRDefault="0093522C" w:rsidP="00744A44">
                          <w:pPr>
                            <w:spacing w:after="0" w:line="360" w:lineRule="auto"/>
                            <w:jc w:val="center"/>
                            <w:rPr>
                              <w:rFonts w:ascii="Franklin Gothic Demi Cond" w:hAnsi="Franklin Gothic Demi Cond" w:cs="Times New Roman"/>
                              <w:sz w:val="20"/>
                              <w:szCs w:val="20"/>
                              <w:lang w:bidi="ar-IQ"/>
                            </w:rPr>
                          </w:pPr>
                        </w:p>
                        <w:p w14:paraId="066519EA" w14:textId="77777777" w:rsidR="0093522C" w:rsidRPr="00EF1183" w:rsidRDefault="0093522C" w:rsidP="00EF1183">
                          <w:pPr>
                            <w:spacing w:line="192" w:lineRule="auto"/>
                            <w:jc w:val="center"/>
                            <w:rPr>
                              <w:rFonts w:ascii="Agency FB" w:hAnsi="Agency FB" w:cs="PT Simple Bold Ruled"/>
                              <w:b/>
                              <w:bCs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</w:p>
                        <w:p w14:paraId="6F9FE878" w14:textId="77777777" w:rsidR="0093522C" w:rsidRPr="00EF1183" w:rsidRDefault="0093522C" w:rsidP="00EF1183">
                          <w:pPr>
                            <w:spacing w:line="192" w:lineRule="auto"/>
                            <w:jc w:val="center"/>
                            <w:rPr>
                              <w:rFonts w:ascii="Agency FB" w:hAnsi="Agency FB" w:cs="PT Simple Bold Ruled"/>
                              <w:b/>
                              <w:bCs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</w:p>
                        <w:p w14:paraId="64A638DA" w14:textId="77777777" w:rsidR="0093522C" w:rsidRPr="00EF1183" w:rsidRDefault="0093522C" w:rsidP="00EF1183">
                          <w:pPr>
                            <w:spacing w:line="192" w:lineRule="auto"/>
                            <w:jc w:val="center"/>
                            <w:rPr>
                              <w:rFonts w:ascii="Agency FB" w:hAnsi="Agency FB" w:cs="PT Simple Bold Ruled"/>
                              <w:b/>
                              <w:bCs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</w:p>
                        <w:p w14:paraId="57DFDFBB" w14:textId="77777777" w:rsidR="0093522C" w:rsidRPr="00EF1183" w:rsidRDefault="0093522C" w:rsidP="00EF1183">
                          <w:pPr>
                            <w:spacing w:line="192" w:lineRule="auto"/>
                            <w:jc w:val="center"/>
                            <w:rPr>
                              <w:rFonts w:ascii="Agency FB" w:hAnsi="Agency FB" w:cs="PT Simple Bold Ruled"/>
                              <w:b/>
                              <w:bCs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w14:anchorId="7E50B172" id="مربع نص 2" o:spid="_x0000_s1027" type="#_x0000_t202" style="position:absolute;left:0;text-align:left;margin-left:-36.15pt;margin-top:-47.8pt;width:264.7pt;height:102pt;flip:x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" filled="f" stroked="f">
              <v:textbox>
                <w:txbxContent>
                  <w:p w14:paraId="417D7BD5" w14:textId="77777777" w:rsidR="0093522C" w:rsidRPr="009B674B" w:rsidRDefault="0093522C" w:rsidP="00C00AE4">
                    <w:pPr>
                      <w:spacing w:after="0" w:line="360" w:lineRule="auto"/>
                      <w:jc w:val="center"/>
                      <w:rPr>
                        <w:rFonts w:ascii="Franklin Gothic Demi Cond" w:hAnsi="Franklin Gothic Demi Cond" w:cs="Times New Roman"/>
                        <w:sz w:val="20"/>
                        <w:szCs w:val="20"/>
                        <w:rtl/>
                      </w:rPr>
                    </w:pPr>
                    <w:r w:rsidRPr="009B674B">
                      <w:rPr>
                        <w:rFonts w:ascii="Franklin Gothic Demi Cond" w:hAnsi="Franklin Gothic Demi Cond" w:cs="Times New Roman"/>
                        <w:sz w:val="20"/>
                        <w:szCs w:val="20"/>
                      </w:rPr>
                      <w:t>Ministry of Higher Education &amp; Scientific Research</w:t>
                    </w:r>
                  </w:p>
                  <w:p w14:paraId="06046C6E" w14:textId="77777777" w:rsidR="0093522C" w:rsidRPr="009B674B" w:rsidRDefault="0093522C" w:rsidP="00EF1183">
                    <w:pPr>
                      <w:spacing w:after="0" w:line="360" w:lineRule="auto"/>
                      <w:jc w:val="center"/>
                      <w:rPr>
                        <w:rFonts w:ascii="Franklin Gothic Demi Cond" w:hAnsi="Franklin Gothic Demi Cond" w:cs="Times New Roman"/>
                        <w:sz w:val="20"/>
                        <w:szCs w:val="20"/>
                      </w:rPr>
                    </w:pPr>
                    <w:r w:rsidRPr="009B674B">
                      <w:rPr>
                        <w:rFonts w:ascii="Franklin Gothic Demi Cond" w:hAnsi="Franklin Gothic Demi Cond" w:cs="Times New Roman"/>
                        <w:sz w:val="20"/>
                        <w:szCs w:val="20"/>
                      </w:rPr>
                      <w:t>Supervision and Scientific Evaluation Apparatus</w:t>
                    </w:r>
                  </w:p>
                  <w:p w14:paraId="72C06776" w14:textId="77777777" w:rsidR="0093522C" w:rsidRPr="009B674B" w:rsidRDefault="0093522C" w:rsidP="00C00AE4">
                    <w:pPr>
                      <w:spacing w:after="0" w:line="360" w:lineRule="auto"/>
                      <w:jc w:val="center"/>
                      <w:rPr>
                        <w:rFonts w:ascii="Franklin Gothic Demi Cond" w:hAnsi="Franklin Gothic Demi Cond" w:cs="Times New Roman"/>
                        <w:sz w:val="20"/>
                        <w:szCs w:val="20"/>
                      </w:rPr>
                    </w:pPr>
                    <w:r w:rsidRPr="009B674B">
                      <w:rPr>
                        <w:rFonts w:ascii="Franklin Gothic Demi Cond" w:hAnsi="Franklin Gothic Demi Cond" w:cs="Times New Roman"/>
                        <w:sz w:val="20"/>
                        <w:szCs w:val="20"/>
                      </w:rPr>
                      <w:t xml:space="preserve">Directorate of Quality Assurance &amp; Academic </w:t>
                    </w:r>
                  </w:p>
                  <w:p w14:paraId="5A4E2036" w14:textId="3DD0BE8D" w:rsidR="0093522C" w:rsidRPr="00EF04AE" w:rsidRDefault="0093522C" w:rsidP="00EF04AE">
                    <w:pPr>
                      <w:spacing w:after="0" w:line="360" w:lineRule="auto"/>
                      <w:jc w:val="center"/>
                      <w:rPr>
                        <w:rFonts w:ascii="Franklin Gothic Demi Cond" w:hAnsi="Franklin Gothic Demi Cond" w:cs="Times New Roman"/>
                        <w:sz w:val="20"/>
                        <w:szCs w:val="20"/>
                        <w:lang w:val="en-GB"/>
                      </w:rPr>
                    </w:pPr>
                    <w:r>
                      <w:rPr>
                        <w:rFonts w:ascii="Franklin Gothic Demi Cond" w:hAnsi="Franklin Gothic Demi Cond" w:cs="Times New Roman"/>
                        <w:sz w:val="20"/>
                        <w:szCs w:val="20"/>
                      </w:rPr>
                      <w:t xml:space="preserve">Iraqi Council of Accreditation </w:t>
                    </w:r>
                    <w:r w:rsidR="00EF04AE">
                      <w:rPr>
                        <w:rFonts w:ascii="Franklin Gothic Demi Cond" w:hAnsi="Franklin Gothic Demi Cond" w:cs="Times New Roman"/>
                        <w:sz w:val="20"/>
                        <w:szCs w:val="20"/>
                        <w:lang w:val="en-GB"/>
                      </w:rPr>
                      <w:t>……………………………………..</w:t>
                    </w:r>
                  </w:p>
                  <w:p w14:paraId="0236ABAF" w14:textId="77777777" w:rsidR="0093522C" w:rsidRPr="009B674B" w:rsidRDefault="0093522C" w:rsidP="00744A44">
                    <w:pPr>
                      <w:spacing w:after="0" w:line="360" w:lineRule="auto"/>
                      <w:jc w:val="center"/>
                      <w:rPr>
                        <w:rFonts w:ascii="Franklin Gothic Demi Cond" w:hAnsi="Franklin Gothic Demi Cond" w:cs="Times New Roman"/>
                        <w:sz w:val="20"/>
                        <w:szCs w:val="20"/>
                        <w:lang w:bidi="ar-IQ"/>
                      </w:rPr>
                    </w:pPr>
                  </w:p>
                  <w:p w14:paraId="066519EA" w14:textId="77777777" w:rsidR="0093522C" w:rsidRPr="00EF1183" w:rsidRDefault="0093522C" w:rsidP="00EF1183">
                    <w:pPr>
                      <w:spacing w:line="192" w:lineRule="auto"/>
                      <w:jc w:val="center"/>
                      <w:rPr>
                        <w:rFonts w:ascii="Agency FB" w:hAnsi="Agency FB" w:cs="PT Simple Bold Ruled"/>
                        <w:b/>
                        <w:bCs/>
                        <w:sz w:val="20"/>
                        <w:szCs w:val="20"/>
                        <w:rtl/>
                        <w:lang w:bidi="fa-IR"/>
                      </w:rPr>
                    </w:pPr>
                  </w:p>
                  <w:p w14:paraId="6F9FE878" w14:textId="77777777" w:rsidR="0093522C" w:rsidRPr="00EF1183" w:rsidRDefault="0093522C" w:rsidP="00EF1183">
                    <w:pPr>
                      <w:spacing w:line="192" w:lineRule="auto"/>
                      <w:jc w:val="center"/>
                      <w:rPr>
                        <w:rFonts w:ascii="Agency FB" w:hAnsi="Agency FB" w:cs="PT Simple Bold Ruled"/>
                        <w:b/>
                        <w:bCs/>
                        <w:sz w:val="20"/>
                        <w:szCs w:val="20"/>
                        <w:rtl/>
                        <w:lang w:bidi="fa-IR"/>
                      </w:rPr>
                    </w:pPr>
                  </w:p>
                  <w:p w14:paraId="64A638DA" w14:textId="77777777" w:rsidR="0093522C" w:rsidRPr="00EF1183" w:rsidRDefault="0093522C" w:rsidP="00EF1183">
                    <w:pPr>
                      <w:spacing w:line="192" w:lineRule="auto"/>
                      <w:jc w:val="center"/>
                      <w:rPr>
                        <w:rFonts w:ascii="Agency FB" w:hAnsi="Agency FB" w:cs="PT Simple Bold Ruled"/>
                        <w:b/>
                        <w:bCs/>
                        <w:sz w:val="20"/>
                        <w:szCs w:val="20"/>
                        <w:rtl/>
                        <w:lang w:bidi="fa-IR"/>
                      </w:rPr>
                    </w:pPr>
                  </w:p>
                  <w:p w14:paraId="57DFDFBB" w14:textId="77777777" w:rsidR="0093522C" w:rsidRPr="00EF1183" w:rsidRDefault="0093522C" w:rsidP="00EF1183">
                    <w:pPr>
                      <w:spacing w:line="192" w:lineRule="auto"/>
                      <w:jc w:val="center"/>
                      <w:rPr>
                        <w:rFonts w:ascii="Agency FB" w:hAnsi="Agency FB" w:cs="PT Simple Bold Ruled"/>
                        <w:b/>
                        <w:bCs/>
                        <w:sz w:val="20"/>
                        <w:szCs w:val="20"/>
                        <w:rtl/>
                        <w:lang w:bidi="fa-IR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33E709" w14:textId="77777777" w:rsidR="00EF04AE" w:rsidRDefault="00EF04AE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11996"/>
    <w:multiLevelType w:val="hybridMultilevel"/>
    <w:tmpl w:val="93C69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BB1D2D"/>
    <w:multiLevelType w:val="hybridMultilevel"/>
    <w:tmpl w:val="792C026C"/>
    <w:lvl w:ilvl="0" w:tplc="576AE85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B53743"/>
    <w:multiLevelType w:val="hybridMultilevel"/>
    <w:tmpl w:val="DD2202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5D6BF3"/>
    <w:multiLevelType w:val="hybridMultilevel"/>
    <w:tmpl w:val="D8B2AE96"/>
    <w:lvl w:ilvl="0" w:tplc="0E82D0B8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810" w:hanging="360"/>
      </w:pPr>
    </w:lvl>
    <w:lvl w:ilvl="2" w:tplc="0809001B" w:tentative="1">
      <w:start w:val="1"/>
      <w:numFmt w:val="lowerRoman"/>
      <w:lvlText w:val="%3."/>
      <w:lvlJc w:val="right"/>
      <w:pPr>
        <w:ind w:left="1530" w:hanging="180"/>
      </w:pPr>
    </w:lvl>
    <w:lvl w:ilvl="3" w:tplc="0809000F" w:tentative="1">
      <w:start w:val="1"/>
      <w:numFmt w:val="decimal"/>
      <w:lvlText w:val="%4."/>
      <w:lvlJc w:val="left"/>
      <w:pPr>
        <w:ind w:left="2250" w:hanging="360"/>
      </w:pPr>
    </w:lvl>
    <w:lvl w:ilvl="4" w:tplc="08090019" w:tentative="1">
      <w:start w:val="1"/>
      <w:numFmt w:val="lowerLetter"/>
      <w:lvlText w:val="%5."/>
      <w:lvlJc w:val="left"/>
      <w:pPr>
        <w:ind w:left="2970" w:hanging="360"/>
      </w:pPr>
    </w:lvl>
    <w:lvl w:ilvl="5" w:tplc="0809001B" w:tentative="1">
      <w:start w:val="1"/>
      <w:numFmt w:val="lowerRoman"/>
      <w:lvlText w:val="%6."/>
      <w:lvlJc w:val="right"/>
      <w:pPr>
        <w:ind w:left="3690" w:hanging="180"/>
      </w:pPr>
    </w:lvl>
    <w:lvl w:ilvl="6" w:tplc="0809000F" w:tentative="1">
      <w:start w:val="1"/>
      <w:numFmt w:val="decimal"/>
      <w:lvlText w:val="%7."/>
      <w:lvlJc w:val="left"/>
      <w:pPr>
        <w:ind w:left="4410" w:hanging="360"/>
      </w:pPr>
    </w:lvl>
    <w:lvl w:ilvl="7" w:tplc="08090019" w:tentative="1">
      <w:start w:val="1"/>
      <w:numFmt w:val="lowerLetter"/>
      <w:lvlText w:val="%8."/>
      <w:lvlJc w:val="left"/>
      <w:pPr>
        <w:ind w:left="5130" w:hanging="360"/>
      </w:pPr>
    </w:lvl>
    <w:lvl w:ilvl="8" w:tplc="08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4">
    <w:nsid w:val="0DA0650E"/>
    <w:multiLevelType w:val="hybridMultilevel"/>
    <w:tmpl w:val="A2727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21547"/>
    <w:multiLevelType w:val="hybridMultilevel"/>
    <w:tmpl w:val="8A3EE5CC"/>
    <w:lvl w:ilvl="0" w:tplc="2F8A4BC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DD7294"/>
    <w:multiLevelType w:val="hybridMultilevel"/>
    <w:tmpl w:val="A420FC58"/>
    <w:lvl w:ilvl="0" w:tplc="718ED23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EA4497"/>
    <w:multiLevelType w:val="hybridMultilevel"/>
    <w:tmpl w:val="25DEFB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8D7C17"/>
    <w:multiLevelType w:val="hybridMultilevel"/>
    <w:tmpl w:val="05C80B5E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E94C15"/>
    <w:multiLevelType w:val="hybridMultilevel"/>
    <w:tmpl w:val="921A5D7E"/>
    <w:lvl w:ilvl="0" w:tplc="FA0E9BB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EA6EEB"/>
    <w:multiLevelType w:val="hybridMultilevel"/>
    <w:tmpl w:val="51885484"/>
    <w:lvl w:ilvl="0" w:tplc="514E8E6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4D7E1B"/>
    <w:multiLevelType w:val="hybridMultilevel"/>
    <w:tmpl w:val="499A04CE"/>
    <w:lvl w:ilvl="0" w:tplc="E5B26B0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C07867"/>
    <w:multiLevelType w:val="hybridMultilevel"/>
    <w:tmpl w:val="8DEAB32E"/>
    <w:lvl w:ilvl="0" w:tplc="B964B1C0">
      <w:start w:val="1"/>
      <w:numFmt w:val="arabicAlpha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CB10A2"/>
    <w:multiLevelType w:val="hybridMultilevel"/>
    <w:tmpl w:val="35601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526D1C"/>
    <w:multiLevelType w:val="hybridMultilevel"/>
    <w:tmpl w:val="2A82360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7AB31AA"/>
    <w:multiLevelType w:val="hybridMultilevel"/>
    <w:tmpl w:val="E0FCE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5E6FCE"/>
    <w:multiLevelType w:val="hybridMultilevel"/>
    <w:tmpl w:val="D8501F2C"/>
    <w:lvl w:ilvl="0" w:tplc="2FF0729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D71FAC"/>
    <w:multiLevelType w:val="hybridMultilevel"/>
    <w:tmpl w:val="706EC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E43D50"/>
    <w:multiLevelType w:val="hybridMultilevel"/>
    <w:tmpl w:val="DC008532"/>
    <w:lvl w:ilvl="0" w:tplc="0809000F">
      <w:start w:val="1"/>
      <w:numFmt w:val="decimal"/>
      <w:lvlText w:val="%1."/>
      <w:lvlJc w:val="left"/>
      <w:pPr>
        <w:ind w:left="450" w:hanging="360"/>
      </w:pPr>
    </w:lvl>
    <w:lvl w:ilvl="1" w:tplc="08090019" w:tentative="1">
      <w:start w:val="1"/>
      <w:numFmt w:val="lowerLetter"/>
      <w:lvlText w:val="%2."/>
      <w:lvlJc w:val="left"/>
      <w:pPr>
        <w:ind w:left="1170" w:hanging="360"/>
      </w:pPr>
    </w:lvl>
    <w:lvl w:ilvl="2" w:tplc="0809001B" w:tentative="1">
      <w:start w:val="1"/>
      <w:numFmt w:val="lowerRoman"/>
      <w:lvlText w:val="%3."/>
      <w:lvlJc w:val="right"/>
      <w:pPr>
        <w:ind w:left="1890" w:hanging="180"/>
      </w:pPr>
    </w:lvl>
    <w:lvl w:ilvl="3" w:tplc="0809000F" w:tentative="1">
      <w:start w:val="1"/>
      <w:numFmt w:val="decimal"/>
      <w:lvlText w:val="%4."/>
      <w:lvlJc w:val="left"/>
      <w:pPr>
        <w:ind w:left="2610" w:hanging="360"/>
      </w:pPr>
    </w:lvl>
    <w:lvl w:ilvl="4" w:tplc="08090019" w:tentative="1">
      <w:start w:val="1"/>
      <w:numFmt w:val="lowerLetter"/>
      <w:lvlText w:val="%5."/>
      <w:lvlJc w:val="left"/>
      <w:pPr>
        <w:ind w:left="3330" w:hanging="360"/>
      </w:pPr>
    </w:lvl>
    <w:lvl w:ilvl="5" w:tplc="0809001B" w:tentative="1">
      <w:start w:val="1"/>
      <w:numFmt w:val="lowerRoman"/>
      <w:lvlText w:val="%6."/>
      <w:lvlJc w:val="right"/>
      <w:pPr>
        <w:ind w:left="4050" w:hanging="180"/>
      </w:pPr>
    </w:lvl>
    <w:lvl w:ilvl="6" w:tplc="0809000F" w:tentative="1">
      <w:start w:val="1"/>
      <w:numFmt w:val="decimal"/>
      <w:lvlText w:val="%7."/>
      <w:lvlJc w:val="left"/>
      <w:pPr>
        <w:ind w:left="4770" w:hanging="360"/>
      </w:pPr>
    </w:lvl>
    <w:lvl w:ilvl="7" w:tplc="08090019" w:tentative="1">
      <w:start w:val="1"/>
      <w:numFmt w:val="lowerLetter"/>
      <w:lvlText w:val="%8."/>
      <w:lvlJc w:val="left"/>
      <w:pPr>
        <w:ind w:left="5490" w:hanging="360"/>
      </w:pPr>
    </w:lvl>
    <w:lvl w:ilvl="8" w:tplc="0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>
    <w:nsid w:val="54BD0BC1"/>
    <w:multiLevelType w:val="hybridMultilevel"/>
    <w:tmpl w:val="7ACA147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505575D"/>
    <w:multiLevelType w:val="hybridMultilevel"/>
    <w:tmpl w:val="80280728"/>
    <w:lvl w:ilvl="0" w:tplc="45EA6ED6">
      <w:start w:val="1"/>
      <w:numFmt w:val="arabicAlpha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9E148FD"/>
    <w:multiLevelType w:val="hybridMultilevel"/>
    <w:tmpl w:val="01043EE8"/>
    <w:lvl w:ilvl="0" w:tplc="FFFFFFFF">
      <w:start w:val="1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9E60ECA"/>
    <w:multiLevelType w:val="hybridMultilevel"/>
    <w:tmpl w:val="57F82732"/>
    <w:lvl w:ilvl="0" w:tplc="2D022A68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E3677F"/>
    <w:multiLevelType w:val="hybridMultilevel"/>
    <w:tmpl w:val="BEA4284E"/>
    <w:lvl w:ilvl="0" w:tplc="8946C0E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E862B6D"/>
    <w:multiLevelType w:val="hybridMultilevel"/>
    <w:tmpl w:val="B30EAFD2"/>
    <w:lvl w:ilvl="0" w:tplc="978A2AD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E9E550B"/>
    <w:multiLevelType w:val="hybridMultilevel"/>
    <w:tmpl w:val="7924EA74"/>
    <w:lvl w:ilvl="0" w:tplc="5C9C6134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4"/>
  </w:num>
  <w:num w:numId="4">
    <w:abstractNumId w:val="10"/>
  </w:num>
  <w:num w:numId="5">
    <w:abstractNumId w:val="11"/>
  </w:num>
  <w:num w:numId="6">
    <w:abstractNumId w:val="16"/>
  </w:num>
  <w:num w:numId="7">
    <w:abstractNumId w:val="6"/>
  </w:num>
  <w:num w:numId="8">
    <w:abstractNumId w:val="5"/>
  </w:num>
  <w:num w:numId="9">
    <w:abstractNumId w:val="24"/>
  </w:num>
  <w:num w:numId="10">
    <w:abstractNumId w:val="1"/>
  </w:num>
  <w:num w:numId="11">
    <w:abstractNumId w:val="9"/>
  </w:num>
  <w:num w:numId="12">
    <w:abstractNumId w:val="25"/>
  </w:num>
  <w:num w:numId="13">
    <w:abstractNumId w:val="12"/>
  </w:num>
  <w:num w:numId="14">
    <w:abstractNumId w:val="20"/>
  </w:num>
  <w:num w:numId="15">
    <w:abstractNumId w:val="7"/>
  </w:num>
  <w:num w:numId="16">
    <w:abstractNumId w:val="8"/>
  </w:num>
  <w:num w:numId="17">
    <w:abstractNumId w:val="19"/>
  </w:num>
  <w:num w:numId="18">
    <w:abstractNumId w:val="14"/>
  </w:num>
  <w:num w:numId="19">
    <w:abstractNumId w:val="2"/>
  </w:num>
  <w:num w:numId="20">
    <w:abstractNumId w:val="23"/>
  </w:num>
  <w:num w:numId="21">
    <w:abstractNumId w:val="0"/>
  </w:num>
  <w:num w:numId="22">
    <w:abstractNumId w:val="21"/>
  </w:num>
  <w:num w:numId="23">
    <w:abstractNumId w:val="15"/>
  </w:num>
  <w:num w:numId="24">
    <w:abstractNumId w:val="17"/>
  </w:num>
  <w:num w:numId="25">
    <w:abstractNumId w:val="18"/>
  </w:num>
  <w:num w:numId="26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sDA3MjM2NzM0MjZW0lEKTi0uzszPAymwrAUAUd+2pywAAAA="/>
  </w:docVars>
  <w:rsids>
    <w:rsidRoot w:val="005E1BEC"/>
    <w:rsid w:val="00000541"/>
    <w:rsid w:val="00000CA0"/>
    <w:rsid w:val="000019FC"/>
    <w:rsid w:val="00003380"/>
    <w:rsid w:val="00003CE2"/>
    <w:rsid w:val="00003EEF"/>
    <w:rsid w:val="00005CA0"/>
    <w:rsid w:val="000066B2"/>
    <w:rsid w:val="00007234"/>
    <w:rsid w:val="0001099E"/>
    <w:rsid w:val="0001127D"/>
    <w:rsid w:val="00011AA8"/>
    <w:rsid w:val="00012610"/>
    <w:rsid w:val="0001269B"/>
    <w:rsid w:val="0001339C"/>
    <w:rsid w:val="00013B65"/>
    <w:rsid w:val="0001493C"/>
    <w:rsid w:val="00017E1A"/>
    <w:rsid w:val="00020AE7"/>
    <w:rsid w:val="0002177E"/>
    <w:rsid w:val="00022286"/>
    <w:rsid w:val="000242BF"/>
    <w:rsid w:val="00025E7F"/>
    <w:rsid w:val="000263E1"/>
    <w:rsid w:val="00026DD5"/>
    <w:rsid w:val="00027402"/>
    <w:rsid w:val="0003304B"/>
    <w:rsid w:val="00034211"/>
    <w:rsid w:val="000345E7"/>
    <w:rsid w:val="00035F76"/>
    <w:rsid w:val="000368D0"/>
    <w:rsid w:val="00036FF7"/>
    <w:rsid w:val="00037041"/>
    <w:rsid w:val="000376FD"/>
    <w:rsid w:val="000377F1"/>
    <w:rsid w:val="00037BE0"/>
    <w:rsid w:val="000402B0"/>
    <w:rsid w:val="00041A57"/>
    <w:rsid w:val="0004290E"/>
    <w:rsid w:val="00043740"/>
    <w:rsid w:val="0004510E"/>
    <w:rsid w:val="00047B66"/>
    <w:rsid w:val="00050240"/>
    <w:rsid w:val="000504D1"/>
    <w:rsid w:val="000519A2"/>
    <w:rsid w:val="00052BC2"/>
    <w:rsid w:val="0005446F"/>
    <w:rsid w:val="00056131"/>
    <w:rsid w:val="00056D62"/>
    <w:rsid w:val="00057A5F"/>
    <w:rsid w:val="00057C9F"/>
    <w:rsid w:val="0006049A"/>
    <w:rsid w:val="000619CB"/>
    <w:rsid w:val="000643EA"/>
    <w:rsid w:val="000663F6"/>
    <w:rsid w:val="0006732C"/>
    <w:rsid w:val="00070AB6"/>
    <w:rsid w:val="00072098"/>
    <w:rsid w:val="00072319"/>
    <w:rsid w:val="00074A90"/>
    <w:rsid w:val="00074B94"/>
    <w:rsid w:val="00076B40"/>
    <w:rsid w:val="000815BE"/>
    <w:rsid w:val="0008293E"/>
    <w:rsid w:val="000861F6"/>
    <w:rsid w:val="00086DBD"/>
    <w:rsid w:val="00087A50"/>
    <w:rsid w:val="00090F33"/>
    <w:rsid w:val="0009181D"/>
    <w:rsid w:val="00091B43"/>
    <w:rsid w:val="00092A5F"/>
    <w:rsid w:val="0009338A"/>
    <w:rsid w:val="00093A5C"/>
    <w:rsid w:val="00094B53"/>
    <w:rsid w:val="00094BCD"/>
    <w:rsid w:val="000958A2"/>
    <w:rsid w:val="00096560"/>
    <w:rsid w:val="000A0B4F"/>
    <w:rsid w:val="000A1488"/>
    <w:rsid w:val="000A244D"/>
    <w:rsid w:val="000A3A63"/>
    <w:rsid w:val="000A40F0"/>
    <w:rsid w:val="000A42EC"/>
    <w:rsid w:val="000A4F3B"/>
    <w:rsid w:val="000A5FDC"/>
    <w:rsid w:val="000A65BA"/>
    <w:rsid w:val="000A6FAA"/>
    <w:rsid w:val="000A78F0"/>
    <w:rsid w:val="000B06B2"/>
    <w:rsid w:val="000B19AA"/>
    <w:rsid w:val="000B1FC9"/>
    <w:rsid w:val="000B287B"/>
    <w:rsid w:val="000B3327"/>
    <w:rsid w:val="000B34E9"/>
    <w:rsid w:val="000B3AE2"/>
    <w:rsid w:val="000B3E60"/>
    <w:rsid w:val="000B4853"/>
    <w:rsid w:val="000B4922"/>
    <w:rsid w:val="000B504F"/>
    <w:rsid w:val="000B6E46"/>
    <w:rsid w:val="000B77E6"/>
    <w:rsid w:val="000C217B"/>
    <w:rsid w:val="000C243A"/>
    <w:rsid w:val="000C27BC"/>
    <w:rsid w:val="000C2C06"/>
    <w:rsid w:val="000C3EA5"/>
    <w:rsid w:val="000C414B"/>
    <w:rsid w:val="000C4641"/>
    <w:rsid w:val="000C4B1B"/>
    <w:rsid w:val="000C52A3"/>
    <w:rsid w:val="000C5B20"/>
    <w:rsid w:val="000C5BD2"/>
    <w:rsid w:val="000C7FA1"/>
    <w:rsid w:val="000D0296"/>
    <w:rsid w:val="000D0496"/>
    <w:rsid w:val="000D25A2"/>
    <w:rsid w:val="000D3FD3"/>
    <w:rsid w:val="000D4AE1"/>
    <w:rsid w:val="000D4B0A"/>
    <w:rsid w:val="000D797D"/>
    <w:rsid w:val="000E029E"/>
    <w:rsid w:val="000E04A0"/>
    <w:rsid w:val="000E11DB"/>
    <w:rsid w:val="000E25B9"/>
    <w:rsid w:val="000E3165"/>
    <w:rsid w:val="000E467C"/>
    <w:rsid w:val="000E56B6"/>
    <w:rsid w:val="000F26BF"/>
    <w:rsid w:val="000F398F"/>
    <w:rsid w:val="000F4521"/>
    <w:rsid w:val="000F475B"/>
    <w:rsid w:val="000F5241"/>
    <w:rsid w:val="000F5289"/>
    <w:rsid w:val="000F5B30"/>
    <w:rsid w:val="000F5EE4"/>
    <w:rsid w:val="000F6A18"/>
    <w:rsid w:val="000F7E0B"/>
    <w:rsid w:val="00100006"/>
    <w:rsid w:val="00101523"/>
    <w:rsid w:val="00101D73"/>
    <w:rsid w:val="00101E25"/>
    <w:rsid w:val="0010501B"/>
    <w:rsid w:val="00105105"/>
    <w:rsid w:val="00105A78"/>
    <w:rsid w:val="00105EC1"/>
    <w:rsid w:val="00106470"/>
    <w:rsid w:val="0010780F"/>
    <w:rsid w:val="0011065A"/>
    <w:rsid w:val="00111CFC"/>
    <w:rsid w:val="00114353"/>
    <w:rsid w:val="00116423"/>
    <w:rsid w:val="00116D45"/>
    <w:rsid w:val="00120D23"/>
    <w:rsid w:val="0012106C"/>
    <w:rsid w:val="00121237"/>
    <w:rsid w:val="001236AC"/>
    <w:rsid w:val="00123FC1"/>
    <w:rsid w:val="00125527"/>
    <w:rsid w:val="00125ECF"/>
    <w:rsid w:val="00127A28"/>
    <w:rsid w:val="00127AC6"/>
    <w:rsid w:val="00127E15"/>
    <w:rsid w:val="001300FF"/>
    <w:rsid w:val="00130526"/>
    <w:rsid w:val="00130EDF"/>
    <w:rsid w:val="001332BD"/>
    <w:rsid w:val="00134EFD"/>
    <w:rsid w:val="001360BC"/>
    <w:rsid w:val="001367FD"/>
    <w:rsid w:val="001370A6"/>
    <w:rsid w:val="00137F0E"/>
    <w:rsid w:val="0014027D"/>
    <w:rsid w:val="00140F06"/>
    <w:rsid w:val="00141AF4"/>
    <w:rsid w:val="00141BBF"/>
    <w:rsid w:val="00142B69"/>
    <w:rsid w:val="001439FF"/>
    <w:rsid w:val="0014451C"/>
    <w:rsid w:val="00145828"/>
    <w:rsid w:val="00150186"/>
    <w:rsid w:val="001519BD"/>
    <w:rsid w:val="00152727"/>
    <w:rsid w:val="00152CEF"/>
    <w:rsid w:val="00153709"/>
    <w:rsid w:val="001538E8"/>
    <w:rsid w:val="0015596D"/>
    <w:rsid w:val="00156A77"/>
    <w:rsid w:val="001574BD"/>
    <w:rsid w:val="0015769B"/>
    <w:rsid w:val="0016005B"/>
    <w:rsid w:val="00160745"/>
    <w:rsid w:val="00160FD6"/>
    <w:rsid w:val="00162E3B"/>
    <w:rsid w:val="00164735"/>
    <w:rsid w:val="00165591"/>
    <w:rsid w:val="001655BE"/>
    <w:rsid w:val="00166407"/>
    <w:rsid w:val="001669CF"/>
    <w:rsid w:val="00167B2E"/>
    <w:rsid w:val="0017127A"/>
    <w:rsid w:val="00171C71"/>
    <w:rsid w:val="001734FF"/>
    <w:rsid w:val="00174448"/>
    <w:rsid w:val="00174477"/>
    <w:rsid w:val="00174C78"/>
    <w:rsid w:val="00176CFE"/>
    <w:rsid w:val="0018032F"/>
    <w:rsid w:val="001804E8"/>
    <w:rsid w:val="001815F1"/>
    <w:rsid w:val="00184A69"/>
    <w:rsid w:val="00185039"/>
    <w:rsid w:val="00185710"/>
    <w:rsid w:val="00186DB8"/>
    <w:rsid w:val="0018728E"/>
    <w:rsid w:val="00187783"/>
    <w:rsid w:val="00190A9F"/>
    <w:rsid w:val="001921FE"/>
    <w:rsid w:val="0019480E"/>
    <w:rsid w:val="001A01ED"/>
    <w:rsid w:val="001A02F5"/>
    <w:rsid w:val="001A08CA"/>
    <w:rsid w:val="001A1AC7"/>
    <w:rsid w:val="001A242C"/>
    <w:rsid w:val="001A2FFC"/>
    <w:rsid w:val="001A35DF"/>
    <w:rsid w:val="001A3D25"/>
    <w:rsid w:val="001A4AA1"/>
    <w:rsid w:val="001A5FB0"/>
    <w:rsid w:val="001A7AF5"/>
    <w:rsid w:val="001B06AF"/>
    <w:rsid w:val="001B0D3B"/>
    <w:rsid w:val="001B1ECC"/>
    <w:rsid w:val="001B37A8"/>
    <w:rsid w:val="001B384B"/>
    <w:rsid w:val="001B6405"/>
    <w:rsid w:val="001B6C0C"/>
    <w:rsid w:val="001B7597"/>
    <w:rsid w:val="001C0C57"/>
    <w:rsid w:val="001C2B80"/>
    <w:rsid w:val="001C3B92"/>
    <w:rsid w:val="001C3F51"/>
    <w:rsid w:val="001C4623"/>
    <w:rsid w:val="001C56BC"/>
    <w:rsid w:val="001C5F98"/>
    <w:rsid w:val="001C6199"/>
    <w:rsid w:val="001C71C9"/>
    <w:rsid w:val="001D07D3"/>
    <w:rsid w:val="001D08B0"/>
    <w:rsid w:val="001D17FD"/>
    <w:rsid w:val="001D3283"/>
    <w:rsid w:val="001D72B7"/>
    <w:rsid w:val="001D7DDC"/>
    <w:rsid w:val="001E04F2"/>
    <w:rsid w:val="001E0A70"/>
    <w:rsid w:val="001E1F71"/>
    <w:rsid w:val="001E3184"/>
    <w:rsid w:val="001E3F20"/>
    <w:rsid w:val="001E4FE5"/>
    <w:rsid w:val="001E551D"/>
    <w:rsid w:val="001F0F43"/>
    <w:rsid w:val="001F0FA8"/>
    <w:rsid w:val="001F117F"/>
    <w:rsid w:val="001F1E6F"/>
    <w:rsid w:val="001F214F"/>
    <w:rsid w:val="001F2F75"/>
    <w:rsid w:val="001F3519"/>
    <w:rsid w:val="001F4467"/>
    <w:rsid w:val="001F485D"/>
    <w:rsid w:val="001F4E69"/>
    <w:rsid w:val="001F541D"/>
    <w:rsid w:val="001F5573"/>
    <w:rsid w:val="001F669D"/>
    <w:rsid w:val="001F7196"/>
    <w:rsid w:val="002052B3"/>
    <w:rsid w:val="00205648"/>
    <w:rsid w:val="0020638D"/>
    <w:rsid w:val="00206640"/>
    <w:rsid w:val="002071FC"/>
    <w:rsid w:val="00211951"/>
    <w:rsid w:val="0021339A"/>
    <w:rsid w:val="00213A09"/>
    <w:rsid w:val="00213EAD"/>
    <w:rsid w:val="00216846"/>
    <w:rsid w:val="0021696C"/>
    <w:rsid w:val="0021738E"/>
    <w:rsid w:val="00220C56"/>
    <w:rsid w:val="00220E76"/>
    <w:rsid w:val="00221F18"/>
    <w:rsid w:val="00223092"/>
    <w:rsid w:val="00223C9A"/>
    <w:rsid w:val="00223CDE"/>
    <w:rsid w:val="00224765"/>
    <w:rsid w:val="00224C8D"/>
    <w:rsid w:val="002250C1"/>
    <w:rsid w:val="002261DA"/>
    <w:rsid w:val="00230D2F"/>
    <w:rsid w:val="00231A8A"/>
    <w:rsid w:val="00232687"/>
    <w:rsid w:val="00232DDC"/>
    <w:rsid w:val="002343BE"/>
    <w:rsid w:val="00235F3B"/>
    <w:rsid w:val="002360A5"/>
    <w:rsid w:val="002404C9"/>
    <w:rsid w:val="002410F1"/>
    <w:rsid w:val="00241278"/>
    <w:rsid w:val="002417F8"/>
    <w:rsid w:val="00241936"/>
    <w:rsid w:val="002419EA"/>
    <w:rsid w:val="002422E4"/>
    <w:rsid w:val="00242F17"/>
    <w:rsid w:val="002430B2"/>
    <w:rsid w:val="00244066"/>
    <w:rsid w:val="002448CD"/>
    <w:rsid w:val="00245388"/>
    <w:rsid w:val="002460C3"/>
    <w:rsid w:val="002464AC"/>
    <w:rsid w:val="002506C9"/>
    <w:rsid w:val="002507CD"/>
    <w:rsid w:val="00250AF0"/>
    <w:rsid w:val="00251ABB"/>
    <w:rsid w:val="00251E1A"/>
    <w:rsid w:val="002524CC"/>
    <w:rsid w:val="00253748"/>
    <w:rsid w:val="00253E6C"/>
    <w:rsid w:val="00254847"/>
    <w:rsid w:val="002552F1"/>
    <w:rsid w:val="00255D70"/>
    <w:rsid w:val="00255F1D"/>
    <w:rsid w:val="002577E2"/>
    <w:rsid w:val="00257DBD"/>
    <w:rsid w:val="00260A6B"/>
    <w:rsid w:val="00262D1D"/>
    <w:rsid w:val="00263FF4"/>
    <w:rsid w:val="00264A2C"/>
    <w:rsid w:val="00270E5E"/>
    <w:rsid w:val="00270FC6"/>
    <w:rsid w:val="0027161D"/>
    <w:rsid w:val="0027252C"/>
    <w:rsid w:val="00272960"/>
    <w:rsid w:val="00273DAE"/>
    <w:rsid w:val="00273DB9"/>
    <w:rsid w:val="002753D4"/>
    <w:rsid w:val="002764A8"/>
    <w:rsid w:val="002771E4"/>
    <w:rsid w:val="00277279"/>
    <w:rsid w:val="002773A9"/>
    <w:rsid w:val="0027764C"/>
    <w:rsid w:val="0028132C"/>
    <w:rsid w:val="00281DF2"/>
    <w:rsid w:val="0028262C"/>
    <w:rsid w:val="00285BA8"/>
    <w:rsid w:val="00285D6E"/>
    <w:rsid w:val="00285EAD"/>
    <w:rsid w:val="0028750B"/>
    <w:rsid w:val="00287959"/>
    <w:rsid w:val="00290831"/>
    <w:rsid w:val="00290C89"/>
    <w:rsid w:val="00293E8D"/>
    <w:rsid w:val="002960EA"/>
    <w:rsid w:val="00296EB2"/>
    <w:rsid w:val="00297144"/>
    <w:rsid w:val="00297927"/>
    <w:rsid w:val="00297CDE"/>
    <w:rsid w:val="002A0355"/>
    <w:rsid w:val="002A3EA2"/>
    <w:rsid w:val="002A5241"/>
    <w:rsid w:val="002A69C4"/>
    <w:rsid w:val="002B017C"/>
    <w:rsid w:val="002B1019"/>
    <w:rsid w:val="002B157E"/>
    <w:rsid w:val="002B1DED"/>
    <w:rsid w:val="002B2CE9"/>
    <w:rsid w:val="002B42A9"/>
    <w:rsid w:val="002B43CF"/>
    <w:rsid w:val="002B56D6"/>
    <w:rsid w:val="002C0A8C"/>
    <w:rsid w:val="002C1156"/>
    <w:rsid w:val="002C17BE"/>
    <w:rsid w:val="002C1F60"/>
    <w:rsid w:val="002C223C"/>
    <w:rsid w:val="002C2387"/>
    <w:rsid w:val="002C2682"/>
    <w:rsid w:val="002C3D60"/>
    <w:rsid w:val="002C4198"/>
    <w:rsid w:val="002C49EB"/>
    <w:rsid w:val="002C5232"/>
    <w:rsid w:val="002C6603"/>
    <w:rsid w:val="002C6AA5"/>
    <w:rsid w:val="002C7166"/>
    <w:rsid w:val="002C7471"/>
    <w:rsid w:val="002D013E"/>
    <w:rsid w:val="002D076C"/>
    <w:rsid w:val="002D12ED"/>
    <w:rsid w:val="002D1620"/>
    <w:rsid w:val="002D194E"/>
    <w:rsid w:val="002D1971"/>
    <w:rsid w:val="002D22F7"/>
    <w:rsid w:val="002D24C1"/>
    <w:rsid w:val="002D2FE8"/>
    <w:rsid w:val="002D4541"/>
    <w:rsid w:val="002D6929"/>
    <w:rsid w:val="002E0D0B"/>
    <w:rsid w:val="002E189B"/>
    <w:rsid w:val="002E1BA0"/>
    <w:rsid w:val="002E1F63"/>
    <w:rsid w:val="002E2BF0"/>
    <w:rsid w:val="002E31B4"/>
    <w:rsid w:val="002E5627"/>
    <w:rsid w:val="002E60AA"/>
    <w:rsid w:val="002E63DC"/>
    <w:rsid w:val="002E6EB6"/>
    <w:rsid w:val="002E7094"/>
    <w:rsid w:val="002E7A2E"/>
    <w:rsid w:val="002E7FB2"/>
    <w:rsid w:val="002F07FB"/>
    <w:rsid w:val="002F18CC"/>
    <w:rsid w:val="002F3050"/>
    <w:rsid w:val="002F351C"/>
    <w:rsid w:val="002F4169"/>
    <w:rsid w:val="002F6EA9"/>
    <w:rsid w:val="002F7910"/>
    <w:rsid w:val="00300152"/>
    <w:rsid w:val="003011F1"/>
    <w:rsid w:val="003014DA"/>
    <w:rsid w:val="00301544"/>
    <w:rsid w:val="00302338"/>
    <w:rsid w:val="003033E1"/>
    <w:rsid w:val="00303593"/>
    <w:rsid w:val="00305BA3"/>
    <w:rsid w:val="0030677E"/>
    <w:rsid w:val="003071FC"/>
    <w:rsid w:val="00310CB5"/>
    <w:rsid w:val="00312521"/>
    <w:rsid w:val="0031257B"/>
    <w:rsid w:val="00312861"/>
    <w:rsid w:val="003128B3"/>
    <w:rsid w:val="00313B82"/>
    <w:rsid w:val="00314752"/>
    <w:rsid w:val="00316947"/>
    <w:rsid w:val="00316BE6"/>
    <w:rsid w:val="0031779F"/>
    <w:rsid w:val="00321C11"/>
    <w:rsid w:val="003227C9"/>
    <w:rsid w:val="00323CB1"/>
    <w:rsid w:val="00327016"/>
    <w:rsid w:val="00327ED4"/>
    <w:rsid w:val="003305C5"/>
    <w:rsid w:val="00330E50"/>
    <w:rsid w:val="0033176F"/>
    <w:rsid w:val="0033374F"/>
    <w:rsid w:val="00333973"/>
    <w:rsid w:val="00333DC1"/>
    <w:rsid w:val="00337BF8"/>
    <w:rsid w:val="00340F46"/>
    <w:rsid w:val="00343EB1"/>
    <w:rsid w:val="003440D0"/>
    <w:rsid w:val="00345BC8"/>
    <w:rsid w:val="00346E4D"/>
    <w:rsid w:val="00350178"/>
    <w:rsid w:val="00351617"/>
    <w:rsid w:val="00351A27"/>
    <w:rsid w:val="00351F1B"/>
    <w:rsid w:val="00352C6D"/>
    <w:rsid w:val="00355EBA"/>
    <w:rsid w:val="00355FD6"/>
    <w:rsid w:val="003564ED"/>
    <w:rsid w:val="003565CD"/>
    <w:rsid w:val="0035719C"/>
    <w:rsid w:val="00357B93"/>
    <w:rsid w:val="00360202"/>
    <w:rsid w:val="0036083E"/>
    <w:rsid w:val="003609D8"/>
    <w:rsid w:val="00362177"/>
    <w:rsid w:val="00362DFA"/>
    <w:rsid w:val="003654A9"/>
    <w:rsid w:val="00366366"/>
    <w:rsid w:val="00366463"/>
    <w:rsid w:val="003667A2"/>
    <w:rsid w:val="00366C72"/>
    <w:rsid w:val="00367B44"/>
    <w:rsid w:val="00371B5C"/>
    <w:rsid w:val="0037241B"/>
    <w:rsid w:val="00372531"/>
    <w:rsid w:val="003727E5"/>
    <w:rsid w:val="0037367A"/>
    <w:rsid w:val="0037392F"/>
    <w:rsid w:val="00375C9E"/>
    <w:rsid w:val="00376915"/>
    <w:rsid w:val="003771CC"/>
    <w:rsid w:val="00380682"/>
    <w:rsid w:val="0038121A"/>
    <w:rsid w:val="00381E61"/>
    <w:rsid w:val="00381EF2"/>
    <w:rsid w:val="00381F9F"/>
    <w:rsid w:val="003822DA"/>
    <w:rsid w:val="00382959"/>
    <w:rsid w:val="00383E8A"/>
    <w:rsid w:val="00384111"/>
    <w:rsid w:val="00387B34"/>
    <w:rsid w:val="00387F1C"/>
    <w:rsid w:val="00390615"/>
    <w:rsid w:val="00392794"/>
    <w:rsid w:val="0039495D"/>
    <w:rsid w:val="0039599F"/>
    <w:rsid w:val="0039697D"/>
    <w:rsid w:val="00396C6F"/>
    <w:rsid w:val="00397458"/>
    <w:rsid w:val="003A01F9"/>
    <w:rsid w:val="003A03F5"/>
    <w:rsid w:val="003A1422"/>
    <w:rsid w:val="003A3659"/>
    <w:rsid w:val="003A3E67"/>
    <w:rsid w:val="003A48F0"/>
    <w:rsid w:val="003A4F27"/>
    <w:rsid w:val="003A571B"/>
    <w:rsid w:val="003A6BD7"/>
    <w:rsid w:val="003A7C30"/>
    <w:rsid w:val="003B5192"/>
    <w:rsid w:val="003B7D9A"/>
    <w:rsid w:val="003C26F3"/>
    <w:rsid w:val="003C2D68"/>
    <w:rsid w:val="003C4902"/>
    <w:rsid w:val="003C53FD"/>
    <w:rsid w:val="003C55EC"/>
    <w:rsid w:val="003C5707"/>
    <w:rsid w:val="003C6A05"/>
    <w:rsid w:val="003C6F85"/>
    <w:rsid w:val="003C71E6"/>
    <w:rsid w:val="003C7369"/>
    <w:rsid w:val="003D0840"/>
    <w:rsid w:val="003D1CF1"/>
    <w:rsid w:val="003D2EFC"/>
    <w:rsid w:val="003D36AC"/>
    <w:rsid w:val="003D41F8"/>
    <w:rsid w:val="003D5C1C"/>
    <w:rsid w:val="003D5D97"/>
    <w:rsid w:val="003D6DD7"/>
    <w:rsid w:val="003D7231"/>
    <w:rsid w:val="003E0C76"/>
    <w:rsid w:val="003E180E"/>
    <w:rsid w:val="003E20B6"/>
    <w:rsid w:val="003E3A7F"/>
    <w:rsid w:val="003E3EA5"/>
    <w:rsid w:val="003E6B17"/>
    <w:rsid w:val="003E7B4D"/>
    <w:rsid w:val="003E7D26"/>
    <w:rsid w:val="003F0150"/>
    <w:rsid w:val="003F019E"/>
    <w:rsid w:val="003F0268"/>
    <w:rsid w:val="003F02DA"/>
    <w:rsid w:val="003F12D8"/>
    <w:rsid w:val="003F1A7F"/>
    <w:rsid w:val="003F1D51"/>
    <w:rsid w:val="003F1EED"/>
    <w:rsid w:val="003F2A47"/>
    <w:rsid w:val="003F2E03"/>
    <w:rsid w:val="003F34FD"/>
    <w:rsid w:val="003F75B4"/>
    <w:rsid w:val="00400444"/>
    <w:rsid w:val="0040071D"/>
    <w:rsid w:val="004008E5"/>
    <w:rsid w:val="0040156C"/>
    <w:rsid w:val="00402827"/>
    <w:rsid w:val="004031CD"/>
    <w:rsid w:val="00403D00"/>
    <w:rsid w:val="004042BD"/>
    <w:rsid w:val="00405407"/>
    <w:rsid w:val="00405693"/>
    <w:rsid w:val="00405C64"/>
    <w:rsid w:val="004069B7"/>
    <w:rsid w:val="00410743"/>
    <w:rsid w:val="00411B3E"/>
    <w:rsid w:val="004127B5"/>
    <w:rsid w:val="00413FEC"/>
    <w:rsid w:val="00414065"/>
    <w:rsid w:val="004140FB"/>
    <w:rsid w:val="004160D0"/>
    <w:rsid w:val="00416DAD"/>
    <w:rsid w:val="00416F60"/>
    <w:rsid w:val="004170D5"/>
    <w:rsid w:val="00417161"/>
    <w:rsid w:val="00417E5F"/>
    <w:rsid w:val="004213AA"/>
    <w:rsid w:val="00421D80"/>
    <w:rsid w:val="00422803"/>
    <w:rsid w:val="0042488A"/>
    <w:rsid w:val="0042561D"/>
    <w:rsid w:val="004258C5"/>
    <w:rsid w:val="00426885"/>
    <w:rsid w:val="00426D69"/>
    <w:rsid w:val="00427B5C"/>
    <w:rsid w:val="00430851"/>
    <w:rsid w:val="00430E49"/>
    <w:rsid w:val="00431B85"/>
    <w:rsid w:val="004323C3"/>
    <w:rsid w:val="00432775"/>
    <w:rsid w:val="00432B59"/>
    <w:rsid w:val="00433D2E"/>
    <w:rsid w:val="00434A5E"/>
    <w:rsid w:val="00435E38"/>
    <w:rsid w:val="00436AFB"/>
    <w:rsid w:val="00437572"/>
    <w:rsid w:val="00440E9D"/>
    <w:rsid w:val="00441475"/>
    <w:rsid w:val="0044168B"/>
    <w:rsid w:val="004419A6"/>
    <w:rsid w:val="00442BD7"/>
    <w:rsid w:val="0044313D"/>
    <w:rsid w:val="004450CD"/>
    <w:rsid w:val="00445F2D"/>
    <w:rsid w:val="00446232"/>
    <w:rsid w:val="0044723C"/>
    <w:rsid w:val="00447655"/>
    <w:rsid w:val="00453183"/>
    <w:rsid w:val="00454D81"/>
    <w:rsid w:val="004556A6"/>
    <w:rsid w:val="00455CA3"/>
    <w:rsid w:val="00456033"/>
    <w:rsid w:val="00460F66"/>
    <w:rsid w:val="00461141"/>
    <w:rsid w:val="0046137D"/>
    <w:rsid w:val="00461B12"/>
    <w:rsid w:val="00461BE6"/>
    <w:rsid w:val="00461FD0"/>
    <w:rsid w:val="004637E3"/>
    <w:rsid w:val="004639DF"/>
    <w:rsid w:val="00463FF5"/>
    <w:rsid w:val="00464EF7"/>
    <w:rsid w:val="00465ADF"/>
    <w:rsid w:val="00465F0D"/>
    <w:rsid w:val="0046686C"/>
    <w:rsid w:val="0047142C"/>
    <w:rsid w:val="0047303A"/>
    <w:rsid w:val="004745C3"/>
    <w:rsid w:val="00475140"/>
    <w:rsid w:val="004756DE"/>
    <w:rsid w:val="00475920"/>
    <w:rsid w:val="0047675A"/>
    <w:rsid w:val="00476C75"/>
    <w:rsid w:val="004778A8"/>
    <w:rsid w:val="00477E5D"/>
    <w:rsid w:val="004810CE"/>
    <w:rsid w:val="0048196F"/>
    <w:rsid w:val="00482368"/>
    <w:rsid w:val="00482D1C"/>
    <w:rsid w:val="004868FA"/>
    <w:rsid w:val="00490D3B"/>
    <w:rsid w:val="00492967"/>
    <w:rsid w:val="00492EDF"/>
    <w:rsid w:val="004931D7"/>
    <w:rsid w:val="00493C30"/>
    <w:rsid w:val="004945D4"/>
    <w:rsid w:val="004A1FB1"/>
    <w:rsid w:val="004A20DE"/>
    <w:rsid w:val="004A29E0"/>
    <w:rsid w:val="004A4FD2"/>
    <w:rsid w:val="004A680D"/>
    <w:rsid w:val="004A6B96"/>
    <w:rsid w:val="004B0D38"/>
    <w:rsid w:val="004B3AF6"/>
    <w:rsid w:val="004B3F6C"/>
    <w:rsid w:val="004B60A5"/>
    <w:rsid w:val="004B6552"/>
    <w:rsid w:val="004B7474"/>
    <w:rsid w:val="004B7C04"/>
    <w:rsid w:val="004C015D"/>
    <w:rsid w:val="004C02E8"/>
    <w:rsid w:val="004C15FE"/>
    <w:rsid w:val="004C1CC2"/>
    <w:rsid w:val="004C26DA"/>
    <w:rsid w:val="004C2FAE"/>
    <w:rsid w:val="004C3B1D"/>
    <w:rsid w:val="004C4318"/>
    <w:rsid w:val="004C65A1"/>
    <w:rsid w:val="004C6791"/>
    <w:rsid w:val="004C695C"/>
    <w:rsid w:val="004C75D8"/>
    <w:rsid w:val="004D0486"/>
    <w:rsid w:val="004D066A"/>
    <w:rsid w:val="004D26BA"/>
    <w:rsid w:val="004D2815"/>
    <w:rsid w:val="004D30A0"/>
    <w:rsid w:val="004D360B"/>
    <w:rsid w:val="004D3BD3"/>
    <w:rsid w:val="004D430D"/>
    <w:rsid w:val="004D4F5A"/>
    <w:rsid w:val="004D4F61"/>
    <w:rsid w:val="004D50F4"/>
    <w:rsid w:val="004D5966"/>
    <w:rsid w:val="004D6A27"/>
    <w:rsid w:val="004D6E7E"/>
    <w:rsid w:val="004E0EF9"/>
    <w:rsid w:val="004E299A"/>
    <w:rsid w:val="004E3601"/>
    <w:rsid w:val="004E3C50"/>
    <w:rsid w:val="004E5C4E"/>
    <w:rsid w:val="004E5EF8"/>
    <w:rsid w:val="004E7FD8"/>
    <w:rsid w:val="004F02A8"/>
    <w:rsid w:val="004F0536"/>
    <w:rsid w:val="004F199A"/>
    <w:rsid w:val="004F2D59"/>
    <w:rsid w:val="004F2FE1"/>
    <w:rsid w:val="004F461A"/>
    <w:rsid w:val="004F4C96"/>
    <w:rsid w:val="004F6710"/>
    <w:rsid w:val="004F74CB"/>
    <w:rsid w:val="004F75C2"/>
    <w:rsid w:val="00502819"/>
    <w:rsid w:val="00502EE3"/>
    <w:rsid w:val="005033F8"/>
    <w:rsid w:val="0050593E"/>
    <w:rsid w:val="00507196"/>
    <w:rsid w:val="00507B41"/>
    <w:rsid w:val="00510983"/>
    <w:rsid w:val="005110FB"/>
    <w:rsid w:val="00512FF5"/>
    <w:rsid w:val="00514081"/>
    <w:rsid w:val="00514FA9"/>
    <w:rsid w:val="00516B02"/>
    <w:rsid w:val="005200EB"/>
    <w:rsid w:val="005200F5"/>
    <w:rsid w:val="00520102"/>
    <w:rsid w:val="00520A35"/>
    <w:rsid w:val="0052130B"/>
    <w:rsid w:val="00522E86"/>
    <w:rsid w:val="005233FD"/>
    <w:rsid w:val="0052572E"/>
    <w:rsid w:val="0052652B"/>
    <w:rsid w:val="00526C01"/>
    <w:rsid w:val="00526DCA"/>
    <w:rsid w:val="0052723D"/>
    <w:rsid w:val="00530E2F"/>
    <w:rsid w:val="00530EF2"/>
    <w:rsid w:val="00530F92"/>
    <w:rsid w:val="00531A23"/>
    <w:rsid w:val="00531AAE"/>
    <w:rsid w:val="005334F5"/>
    <w:rsid w:val="00534323"/>
    <w:rsid w:val="00534670"/>
    <w:rsid w:val="00535AA8"/>
    <w:rsid w:val="00535BB6"/>
    <w:rsid w:val="0053670B"/>
    <w:rsid w:val="00541ED9"/>
    <w:rsid w:val="00542F05"/>
    <w:rsid w:val="00543628"/>
    <w:rsid w:val="005438DA"/>
    <w:rsid w:val="005449BC"/>
    <w:rsid w:val="005456E8"/>
    <w:rsid w:val="00545ED1"/>
    <w:rsid w:val="00546423"/>
    <w:rsid w:val="005464CD"/>
    <w:rsid w:val="00546C60"/>
    <w:rsid w:val="00546FDD"/>
    <w:rsid w:val="0054783A"/>
    <w:rsid w:val="00551BEF"/>
    <w:rsid w:val="00555223"/>
    <w:rsid w:val="00556287"/>
    <w:rsid w:val="005568E5"/>
    <w:rsid w:val="005570E3"/>
    <w:rsid w:val="00557576"/>
    <w:rsid w:val="00557E76"/>
    <w:rsid w:val="00563D99"/>
    <w:rsid w:val="00564A88"/>
    <w:rsid w:val="00565359"/>
    <w:rsid w:val="00566B71"/>
    <w:rsid w:val="00566C47"/>
    <w:rsid w:val="00566FB2"/>
    <w:rsid w:val="005708BD"/>
    <w:rsid w:val="00571A80"/>
    <w:rsid w:val="00571BB0"/>
    <w:rsid w:val="0057212D"/>
    <w:rsid w:val="00572271"/>
    <w:rsid w:val="0057455E"/>
    <w:rsid w:val="00574760"/>
    <w:rsid w:val="00576096"/>
    <w:rsid w:val="005762D1"/>
    <w:rsid w:val="005801CA"/>
    <w:rsid w:val="00580E7B"/>
    <w:rsid w:val="00582797"/>
    <w:rsid w:val="005827C5"/>
    <w:rsid w:val="005836E6"/>
    <w:rsid w:val="00584DAD"/>
    <w:rsid w:val="00585148"/>
    <w:rsid w:val="005859AE"/>
    <w:rsid w:val="00585C90"/>
    <w:rsid w:val="00585CC1"/>
    <w:rsid w:val="00590A7A"/>
    <w:rsid w:val="005912C6"/>
    <w:rsid w:val="00591957"/>
    <w:rsid w:val="00592AB2"/>
    <w:rsid w:val="00594942"/>
    <w:rsid w:val="0059583C"/>
    <w:rsid w:val="005958DF"/>
    <w:rsid w:val="00595F99"/>
    <w:rsid w:val="005A225B"/>
    <w:rsid w:val="005A340F"/>
    <w:rsid w:val="005A34C5"/>
    <w:rsid w:val="005A6121"/>
    <w:rsid w:val="005A7F30"/>
    <w:rsid w:val="005B1849"/>
    <w:rsid w:val="005B3227"/>
    <w:rsid w:val="005B466C"/>
    <w:rsid w:val="005B6CD3"/>
    <w:rsid w:val="005B6CE9"/>
    <w:rsid w:val="005B7025"/>
    <w:rsid w:val="005B75E6"/>
    <w:rsid w:val="005C011E"/>
    <w:rsid w:val="005C06ED"/>
    <w:rsid w:val="005C0A05"/>
    <w:rsid w:val="005C0B2A"/>
    <w:rsid w:val="005C2267"/>
    <w:rsid w:val="005C2305"/>
    <w:rsid w:val="005C36BC"/>
    <w:rsid w:val="005C3D5C"/>
    <w:rsid w:val="005C49B9"/>
    <w:rsid w:val="005C5B3D"/>
    <w:rsid w:val="005C5E06"/>
    <w:rsid w:val="005C6242"/>
    <w:rsid w:val="005C6325"/>
    <w:rsid w:val="005C6345"/>
    <w:rsid w:val="005D08AD"/>
    <w:rsid w:val="005E0AD1"/>
    <w:rsid w:val="005E128C"/>
    <w:rsid w:val="005E1BEC"/>
    <w:rsid w:val="005E24B5"/>
    <w:rsid w:val="005E25CA"/>
    <w:rsid w:val="005E28BE"/>
    <w:rsid w:val="005E39C7"/>
    <w:rsid w:val="005E4161"/>
    <w:rsid w:val="005E7498"/>
    <w:rsid w:val="005F0F52"/>
    <w:rsid w:val="005F2B5F"/>
    <w:rsid w:val="005F38E1"/>
    <w:rsid w:val="005F4FFE"/>
    <w:rsid w:val="005F747F"/>
    <w:rsid w:val="005F76FA"/>
    <w:rsid w:val="00601547"/>
    <w:rsid w:val="00601A7C"/>
    <w:rsid w:val="00602A39"/>
    <w:rsid w:val="006036CB"/>
    <w:rsid w:val="00604A20"/>
    <w:rsid w:val="0060584B"/>
    <w:rsid w:val="0060657D"/>
    <w:rsid w:val="00606E0F"/>
    <w:rsid w:val="00607377"/>
    <w:rsid w:val="00611F88"/>
    <w:rsid w:val="006123D0"/>
    <w:rsid w:val="0061329E"/>
    <w:rsid w:val="006148D8"/>
    <w:rsid w:val="00615CA7"/>
    <w:rsid w:val="00616D93"/>
    <w:rsid w:val="00617A47"/>
    <w:rsid w:val="00617F3A"/>
    <w:rsid w:val="0062183E"/>
    <w:rsid w:val="006218F4"/>
    <w:rsid w:val="00622194"/>
    <w:rsid w:val="00623BD9"/>
    <w:rsid w:val="00624079"/>
    <w:rsid w:val="006273F9"/>
    <w:rsid w:val="006320E5"/>
    <w:rsid w:val="006333AB"/>
    <w:rsid w:val="006343E3"/>
    <w:rsid w:val="0063578F"/>
    <w:rsid w:val="00635BA5"/>
    <w:rsid w:val="00635FE2"/>
    <w:rsid w:val="00636110"/>
    <w:rsid w:val="006370AF"/>
    <w:rsid w:val="00637A5D"/>
    <w:rsid w:val="0064064C"/>
    <w:rsid w:val="00640FBA"/>
    <w:rsid w:val="0064161E"/>
    <w:rsid w:val="00643AC0"/>
    <w:rsid w:val="00650A00"/>
    <w:rsid w:val="00652105"/>
    <w:rsid w:val="00653B8E"/>
    <w:rsid w:val="00653BC1"/>
    <w:rsid w:val="00655C77"/>
    <w:rsid w:val="00655F72"/>
    <w:rsid w:val="0065645D"/>
    <w:rsid w:val="00656DFE"/>
    <w:rsid w:val="006579AE"/>
    <w:rsid w:val="00660537"/>
    <w:rsid w:val="00661654"/>
    <w:rsid w:val="00661A61"/>
    <w:rsid w:val="00662445"/>
    <w:rsid w:val="00662AB4"/>
    <w:rsid w:val="00664114"/>
    <w:rsid w:val="006642B0"/>
    <w:rsid w:val="00665B48"/>
    <w:rsid w:val="00665DEE"/>
    <w:rsid w:val="00667253"/>
    <w:rsid w:val="00667EF2"/>
    <w:rsid w:val="00674BD3"/>
    <w:rsid w:val="00674D08"/>
    <w:rsid w:val="0067701D"/>
    <w:rsid w:val="00677C6E"/>
    <w:rsid w:val="00677F94"/>
    <w:rsid w:val="00680D1A"/>
    <w:rsid w:val="00680E00"/>
    <w:rsid w:val="00682BF3"/>
    <w:rsid w:val="00682C00"/>
    <w:rsid w:val="00682D17"/>
    <w:rsid w:val="006850DD"/>
    <w:rsid w:val="0068580F"/>
    <w:rsid w:val="00685888"/>
    <w:rsid w:val="00690D2B"/>
    <w:rsid w:val="00692EAD"/>
    <w:rsid w:val="0069325F"/>
    <w:rsid w:val="00693709"/>
    <w:rsid w:val="00693B53"/>
    <w:rsid w:val="00693F6A"/>
    <w:rsid w:val="00695C5D"/>
    <w:rsid w:val="006969D8"/>
    <w:rsid w:val="00696B5A"/>
    <w:rsid w:val="006A2481"/>
    <w:rsid w:val="006A263C"/>
    <w:rsid w:val="006A27A0"/>
    <w:rsid w:val="006A3831"/>
    <w:rsid w:val="006A3895"/>
    <w:rsid w:val="006A3CCF"/>
    <w:rsid w:val="006A3EBC"/>
    <w:rsid w:val="006A402E"/>
    <w:rsid w:val="006A427D"/>
    <w:rsid w:val="006A4382"/>
    <w:rsid w:val="006A4552"/>
    <w:rsid w:val="006A4F02"/>
    <w:rsid w:val="006B01ED"/>
    <w:rsid w:val="006B1199"/>
    <w:rsid w:val="006B201B"/>
    <w:rsid w:val="006B2A0D"/>
    <w:rsid w:val="006B32FF"/>
    <w:rsid w:val="006B4FE4"/>
    <w:rsid w:val="006B50BF"/>
    <w:rsid w:val="006B5CA6"/>
    <w:rsid w:val="006B610E"/>
    <w:rsid w:val="006B6784"/>
    <w:rsid w:val="006B78FE"/>
    <w:rsid w:val="006C0250"/>
    <w:rsid w:val="006C2419"/>
    <w:rsid w:val="006C2990"/>
    <w:rsid w:val="006C2A50"/>
    <w:rsid w:val="006C3015"/>
    <w:rsid w:val="006C37A8"/>
    <w:rsid w:val="006C5E31"/>
    <w:rsid w:val="006C5EC6"/>
    <w:rsid w:val="006C613A"/>
    <w:rsid w:val="006C6A26"/>
    <w:rsid w:val="006D0B96"/>
    <w:rsid w:val="006D0C35"/>
    <w:rsid w:val="006D2DEB"/>
    <w:rsid w:val="006D3D7D"/>
    <w:rsid w:val="006D4AA0"/>
    <w:rsid w:val="006D691B"/>
    <w:rsid w:val="006D7EE3"/>
    <w:rsid w:val="006E0662"/>
    <w:rsid w:val="006E23E5"/>
    <w:rsid w:val="006E2F90"/>
    <w:rsid w:val="006E3865"/>
    <w:rsid w:val="006E39DD"/>
    <w:rsid w:val="006E4073"/>
    <w:rsid w:val="006E60C3"/>
    <w:rsid w:val="006E60F2"/>
    <w:rsid w:val="006E6666"/>
    <w:rsid w:val="006E6912"/>
    <w:rsid w:val="006E7A6D"/>
    <w:rsid w:val="006E7F43"/>
    <w:rsid w:val="006F0500"/>
    <w:rsid w:val="006F0D38"/>
    <w:rsid w:val="006F31DB"/>
    <w:rsid w:val="006F489A"/>
    <w:rsid w:val="006F51D1"/>
    <w:rsid w:val="006F5E53"/>
    <w:rsid w:val="006F5EB8"/>
    <w:rsid w:val="00700A37"/>
    <w:rsid w:val="00700B62"/>
    <w:rsid w:val="007011D3"/>
    <w:rsid w:val="00701DDC"/>
    <w:rsid w:val="00703CCA"/>
    <w:rsid w:val="00706E93"/>
    <w:rsid w:val="0071176A"/>
    <w:rsid w:val="00715938"/>
    <w:rsid w:val="00715A16"/>
    <w:rsid w:val="0071601A"/>
    <w:rsid w:val="00716108"/>
    <w:rsid w:val="0071685F"/>
    <w:rsid w:val="00716C07"/>
    <w:rsid w:val="00717A1F"/>
    <w:rsid w:val="0072143E"/>
    <w:rsid w:val="007218F1"/>
    <w:rsid w:val="00721C9C"/>
    <w:rsid w:val="00723215"/>
    <w:rsid w:val="007235B0"/>
    <w:rsid w:val="0072425E"/>
    <w:rsid w:val="00724D9B"/>
    <w:rsid w:val="00730CC8"/>
    <w:rsid w:val="007310E7"/>
    <w:rsid w:val="00732251"/>
    <w:rsid w:val="00732796"/>
    <w:rsid w:val="00732B07"/>
    <w:rsid w:val="00733134"/>
    <w:rsid w:val="00733A26"/>
    <w:rsid w:val="00734A4A"/>
    <w:rsid w:val="0073517E"/>
    <w:rsid w:val="00735AA4"/>
    <w:rsid w:val="0073636A"/>
    <w:rsid w:val="00736773"/>
    <w:rsid w:val="00736799"/>
    <w:rsid w:val="00737273"/>
    <w:rsid w:val="007378C9"/>
    <w:rsid w:val="00737C4C"/>
    <w:rsid w:val="0074045E"/>
    <w:rsid w:val="0074168E"/>
    <w:rsid w:val="00742679"/>
    <w:rsid w:val="00743AF3"/>
    <w:rsid w:val="00744A44"/>
    <w:rsid w:val="00745723"/>
    <w:rsid w:val="00746EFC"/>
    <w:rsid w:val="0075060A"/>
    <w:rsid w:val="00750775"/>
    <w:rsid w:val="00750B62"/>
    <w:rsid w:val="00751147"/>
    <w:rsid w:val="00752743"/>
    <w:rsid w:val="007529C0"/>
    <w:rsid w:val="00753879"/>
    <w:rsid w:val="00753FFE"/>
    <w:rsid w:val="00754F66"/>
    <w:rsid w:val="00756354"/>
    <w:rsid w:val="00756367"/>
    <w:rsid w:val="00756B9F"/>
    <w:rsid w:val="007575B6"/>
    <w:rsid w:val="007615C3"/>
    <w:rsid w:val="00762013"/>
    <w:rsid w:val="00762F97"/>
    <w:rsid w:val="00763F27"/>
    <w:rsid w:val="00764528"/>
    <w:rsid w:val="00771535"/>
    <w:rsid w:val="00771C7B"/>
    <w:rsid w:val="00773AD6"/>
    <w:rsid w:val="00773F4E"/>
    <w:rsid w:val="00774705"/>
    <w:rsid w:val="00776462"/>
    <w:rsid w:val="00776C3E"/>
    <w:rsid w:val="00780806"/>
    <w:rsid w:val="0078126A"/>
    <w:rsid w:val="00781419"/>
    <w:rsid w:val="00782BE6"/>
    <w:rsid w:val="00784353"/>
    <w:rsid w:val="007843EC"/>
    <w:rsid w:val="00784BBF"/>
    <w:rsid w:val="00785B8F"/>
    <w:rsid w:val="007872DB"/>
    <w:rsid w:val="007907C8"/>
    <w:rsid w:val="0079112B"/>
    <w:rsid w:val="00791C6E"/>
    <w:rsid w:val="00792D46"/>
    <w:rsid w:val="0079364D"/>
    <w:rsid w:val="0079454C"/>
    <w:rsid w:val="00794C2A"/>
    <w:rsid w:val="00794CC2"/>
    <w:rsid w:val="00795BF9"/>
    <w:rsid w:val="007A05E7"/>
    <w:rsid w:val="007A298B"/>
    <w:rsid w:val="007A2C76"/>
    <w:rsid w:val="007A3BEA"/>
    <w:rsid w:val="007A5E76"/>
    <w:rsid w:val="007A6AAD"/>
    <w:rsid w:val="007A7952"/>
    <w:rsid w:val="007A7A9C"/>
    <w:rsid w:val="007A7BCE"/>
    <w:rsid w:val="007A7C91"/>
    <w:rsid w:val="007B2D70"/>
    <w:rsid w:val="007B34FF"/>
    <w:rsid w:val="007B447B"/>
    <w:rsid w:val="007B4C95"/>
    <w:rsid w:val="007B65EA"/>
    <w:rsid w:val="007B699D"/>
    <w:rsid w:val="007B6BA7"/>
    <w:rsid w:val="007B6CFA"/>
    <w:rsid w:val="007B75AB"/>
    <w:rsid w:val="007C1315"/>
    <w:rsid w:val="007C4B16"/>
    <w:rsid w:val="007C5E8B"/>
    <w:rsid w:val="007C6CC2"/>
    <w:rsid w:val="007D017D"/>
    <w:rsid w:val="007D09A3"/>
    <w:rsid w:val="007D2E08"/>
    <w:rsid w:val="007D4088"/>
    <w:rsid w:val="007D6095"/>
    <w:rsid w:val="007D6E9D"/>
    <w:rsid w:val="007E3E3F"/>
    <w:rsid w:val="007E41FD"/>
    <w:rsid w:val="007E4391"/>
    <w:rsid w:val="007E5C3B"/>
    <w:rsid w:val="007E682F"/>
    <w:rsid w:val="007E6961"/>
    <w:rsid w:val="007F01E3"/>
    <w:rsid w:val="007F49D7"/>
    <w:rsid w:val="007F621B"/>
    <w:rsid w:val="007F66E6"/>
    <w:rsid w:val="007F6DB3"/>
    <w:rsid w:val="007F772F"/>
    <w:rsid w:val="007F7A50"/>
    <w:rsid w:val="008019C4"/>
    <w:rsid w:val="00803275"/>
    <w:rsid w:val="00803870"/>
    <w:rsid w:val="00805A71"/>
    <w:rsid w:val="00806486"/>
    <w:rsid w:val="00806832"/>
    <w:rsid w:val="00806E7F"/>
    <w:rsid w:val="008073EB"/>
    <w:rsid w:val="00810AB6"/>
    <w:rsid w:val="00811257"/>
    <w:rsid w:val="0081218A"/>
    <w:rsid w:val="0081298D"/>
    <w:rsid w:val="00812B53"/>
    <w:rsid w:val="00812E60"/>
    <w:rsid w:val="00814ACD"/>
    <w:rsid w:val="00814DAF"/>
    <w:rsid w:val="0081500B"/>
    <w:rsid w:val="00816514"/>
    <w:rsid w:val="008176E3"/>
    <w:rsid w:val="00817D9F"/>
    <w:rsid w:val="00820174"/>
    <w:rsid w:val="00821FD7"/>
    <w:rsid w:val="0082549E"/>
    <w:rsid w:val="008258A5"/>
    <w:rsid w:val="00825E01"/>
    <w:rsid w:val="00826C0F"/>
    <w:rsid w:val="00830B23"/>
    <w:rsid w:val="00832059"/>
    <w:rsid w:val="008367D2"/>
    <w:rsid w:val="008400F9"/>
    <w:rsid w:val="00840DC0"/>
    <w:rsid w:val="0084266B"/>
    <w:rsid w:val="0084452A"/>
    <w:rsid w:val="00844F86"/>
    <w:rsid w:val="00845BA9"/>
    <w:rsid w:val="00846AC4"/>
    <w:rsid w:val="0084706E"/>
    <w:rsid w:val="00851C82"/>
    <w:rsid w:val="00851E67"/>
    <w:rsid w:val="00852859"/>
    <w:rsid w:val="00852E7A"/>
    <w:rsid w:val="00853FBA"/>
    <w:rsid w:val="00854AE8"/>
    <w:rsid w:val="00854B4C"/>
    <w:rsid w:val="0086041C"/>
    <w:rsid w:val="0086130F"/>
    <w:rsid w:val="00864C38"/>
    <w:rsid w:val="0086513E"/>
    <w:rsid w:val="00865A85"/>
    <w:rsid w:val="00865B24"/>
    <w:rsid w:val="00866332"/>
    <w:rsid w:val="0087064C"/>
    <w:rsid w:val="008713EC"/>
    <w:rsid w:val="00871768"/>
    <w:rsid w:val="0087772D"/>
    <w:rsid w:val="0088021B"/>
    <w:rsid w:val="00881AD3"/>
    <w:rsid w:val="00883BFA"/>
    <w:rsid w:val="00884601"/>
    <w:rsid w:val="008847F3"/>
    <w:rsid w:val="00884A8A"/>
    <w:rsid w:val="00884AD8"/>
    <w:rsid w:val="00885929"/>
    <w:rsid w:val="00885E79"/>
    <w:rsid w:val="00886B08"/>
    <w:rsid w:val="00887EB1"/>
    <w:rsid w:val="00891895"/>
    <w:rsid w:val="008946A9"/>
    <w:rsid w:val="00894A1A"/>
    <w:rsid w:val="00895C94"/>
    <w:rsid w:val="0089609A"/>
    <w:rsid w:val="00896257"/>
    <w:rsid w:val="008973B1"/>
    <w:rsid w:val="00897B95"/>
    <w:rsid w:val="008A1ED3"/>
    <w:rsid w:val="008A2D77"/>
    <w:rsid w:val="008A5087"/>
    <w:rsid w:val="008A51A6"/>
    <w:rsid w:val="008A5D3A"/>
    <w:rsid w:val="008A6466"/>
    <w:rsid w:val="008A70DD"/>
    <w:rsid w:val="008A73FE"/>
    <w:rsid w:val="008B0D6C"/>
    <w:rsid w:val="008B6070"/>
    <w:rsid w:val="008B685F"/>
    <w:rsid w:val="008B75DA"/>
    <w:rsid w:val="008B7B26"/>
    <w:rsid w:val="008C075E"/>
    <w:rsid w:val="008C3C1D"/>
    <w:rsid w:val="008C588C"/>
    <w:rsid w:val="008C58FB"/>
    <w:rsid w:val="008D0B3A"/>
    <w:rsid w:val="008D0D61"/>
    <w:rsid w:val="008D2139"/>
    <w:rsid w:val="008D2E0D"/>
    <w:rsid w:val="008D4A91"/>
    <w:rsid w:val="008D4EC2"/>
    <w:rsid w:val="008D51F4"/>
    <w:rsid w:val="008D5DC8"/>
    <w:rsid w:val="008D6E3E"/>
    <w:rsid w:val="008D790B"/>
    <w:rsid w:val="008E0CD0"/>
    <w:rsid w:val="008E0E28"/>
    <w:rsid w:val="008E0EAD"/>
    <w:rsid w:val="008E1360"/>
    <w:rsid w:val="008E3BB0"/>
    <w:rsid w:val="008E4D0C"/>
    <w:rsid w:val="008E5388"/>
    <w:rsid w:val="008E5E02"/>
    <w:rsid w:val="008E6151"/>
    <w:rsid w:val="008E7331"/>
    <w:rsid w:val="008F0129"/>
    <w:rsid w:val="008F0ED2"/>
    <w:rsid w:val="008F3BCD"/>
    <w:rsid w:val="008F41CB"/>
    <w:rsid w:val="008F492B"/>
    <w:rsid w:val="008F5169"/>
    <w:rsid w:val="008F6D10"/>
    <w:rsid w:val="00900530"/>
    <w:rsid w:val="00901B70"/>
    <w:rsid w:val="009033DC"/>
    <w:rsid w:val="00903AE2"/>
    <w:rsid w:val="00903F6C"/>
    <w:rsid w:val="009051E1"/>
    <w:rsid w:val="009101C8"/>
    <w:rsid w:val="009101EA"/>
    <w:rsid w:val="00912F45"/>
    <w:rsid w:val="00912FAD"/>
    <w:rsid w:val="00913961"/>
    <w:rsid w:val="00913BCE"/>
    <w:rsid w:val="00913CF6"/>
    <w:rsid w:val="00914B4C"/>
    <w:rsid w:val="00914BC0"/>
    <w:rsid w:val="009151C3"/>
    <w:rsid w:val="00915504"/>
    <w:rsid w:val="00915791"/>
    <w:rsid w:val="00917277"/>
    <w:rsid w:val="009216DE"/>
    <w:rsid w:val="00924209"/>
    <w:rsid w:val="00925629"/>
    <w:rsid w:val="009256E8"/>
    <w:rsid w:val="00925C4E"/>
    <w:rsid w:val="00925F63"/>
    <w:rsid w:val="00927427"/>
    <w:rsid w:val="009314BB"/>
    <w:rsid w:val="0093210F"/>
    <w:rsid w:val="00934839"/>
    <w:rsid w:val="0093522C"/>
    <w:rsid w:val="00935903"/>
    <w:rsid w:val="00936D9D"/>
    <w:rsid w:val="00941251"/>
    <w:rsid w:val="00942698"/>
    <w:rsid w:val="00943BBB"/>
    <w:rsid w:val="00944720"/>
    <w:rsid w:val="00945DD2"/>
    <w:rsid w:val="009462A5"/>
    <w:rsid w:val="009473FC"/>
    <w:rsid w:val="00950CC0"/>
    <w:rsid w:val="00951BA5"/>
    <w:rsid w:val="00951C86"/>
    <w:rsid w:val="00953172"/>
    <w:rsid w:val="00953CC3"/>
    <w:rsid w:val="00954DE3"/>
    <w:rsid w:val="00954E12"/>
    <w:rsid w:val="0095522B"/>
    <w:rsid w:val="009573E6"/>
    <w:rsid w:val="009608A3"/>
    <w:rsid w:val="00961C9C"/>
    <w:rsid w:val="0096228C"/>
    <w:rsid w:val="00962896"/>
    <w:rsid w:val="00962DD8"/>
    <w:rsid w:val="00963545"/>
    <w:rsid w:val="0096403F"/>
    <w:rsid w:val="00964B2A"/>
    <w:rsid w:val="009658C7"/>
    <w:rsid w:val="00965F0E"/>
    <w:rsid w:val="00967F68"/>
    <w:rsid w:val="00970324"/>
    <w:rsid w:val="009707F9"/>
    <w:rsid w:val="00973248"/>
    <w:rsid w:val="00977F86"/>
    <w:rsid w:val="00980213"/>
    <w:rsid w:val="0098036B"/>
    <w:rsid w:val="009819C4"/>
    <w:rsid w:val="00981AC2"/>
    <w:rsid w:val="00981E83"/>
    <w:rsid w:val="00982875"/>
    <w:rsid w:val="00982E1F"/>
    <w:rsid w:val="00982F22"/>
    <w:rsid w:val="00984014"/>
    <w:rsid w:val="009858AE"/>
    <w:rsid w:val="009858BF"/>
    <w:rsid w:val="009865F5"/>
    <w:rsid w:val="009912A0"/>
    <w:rsid w:val="009915FE"/>
    <w:rsid w:val="00993886"/>
    <w:rsid w:val="009947BB"/>
    <w:rsid w:val="00994D1A"/>
    <w:rsid w:val="0099506D"/>
    <w:rsid w:val="00995168"/>
    <w:rsid w:val="009962A6"/>
    <w:rsid w:val="00996625"/>
    <w:rsid w:val="00997220"/>
    <w:rsid w:val="009A2013"/>
    <w:rsid w:val="009A2CA6"/>
    <w:rsid w:val="009A3433"/>
    <w:rsid w:val="009A5463"/>
    <w:rsid w:val="009A64BD"/>
    <w:rsid w:val="009A6BB7"/>
    <w:rsid w:val="009A71FE"/>
    <w:rsid w:val="009B033F"/>
    <w:rsid w:val="009B0714"/>
    <w:rsid w:val="009B0DDC"/>
    <w:rsid w:val="009B0DFE"/>
    <w:rsid w:val="009B1A0D"/>
    <w:rsid w:val="009B1CD7"/>
    <w:rsid w:val="009B51B7"/>
    <w:rsid w:val="009B5864"/>
    <w:rsid w:val="009B5D70"/>
    <w:rsid w:val="009B674B"/>
    <w:rsid w:val="009B6AAB"/>
    <w:rsid w:val="009B723E"/>
    <w:rsid w:val="009B7386"/>
    <w:rsid w:val="009B7E9C"/>
    <w:rsid w:val="009C03C7"/>
    <w:rsid w:val="009C1A4D"/>
    <w:rsid w:val="009C2961"/>
    <w:rsid w:val="009C2E52"/>
    <w:rsid w:val="009C4A4E"/>
    <w:rsid w:val="009C4B75"/>
    <w:rsid w:val="009C506C"/>
    <w:rsid w:val="009C5445"/>
    <w:rsid w:val="009C55E7"/>
    <w:rsid w:val="009C5C19"/>
    <w:rsid w:val="009C6C05"/>
    <w:rsid w:val="009D0A4E"/>
    <w:rsid w:val="009D26FF"/>
    <w:rsid w:val="009D3432"/>
    <w:rsid w:val="009D6A29"/>
    <w:rsid w:val="009D751E"/>
    <w:rsid w:val="009D783F"/>
    <w:rsid w:val="009E014A"/>
    <w:rsid w:val="009E131C"/>
    <w:rsid w:val="009E203F"/>
    <w:rsid w:val="009E419C"/>
    <w:rsid w:val="009E4B62"/>
    <w:rsid w:val="009E5ACA"/>
    <w:rsid w:val="009E5CC0"/>
    <w:rsid w:val="009E67D6"/>
    <w:rsid w:val="009E6C43"/>
    <w:rsid w:val="009E7A58"/>
    <w:rsid w:val="009F1576"/>
    <w:rsid w:val="009F18EA"/>
    <w:rsid w:val="009F2963"/>
    <w:rsid w:val="009F3257"/>
    <w:rsid w:val="009F3B8F"/>
    <w:rsid w:val="009F4654"/>
    <w:rsid w:val="009F4BA9"/>
    <w:rsid w:val="009F5FFA"/>
    <w:rsid w:val="009F62D1"/>
    <w:rsid w:val="009F62E0"/>
    <w:rsid w:val="00A00742"/>
    <w:rsid w:val="00A0318A"/>
    <w:rsid w:val="00A045B8"/>
    <w:rsid w:val="00A04DCD"/>
    <w:rsid w:val="00A07587"/>
    <w:rsid w:val="00A1068D"/>
    <w:rsid w:val="00A116B8"/>
    <w:rsid w:val="00A1183D"/>
    <w:rsid w:val="00A11F93"/>
    <w:rsid w:val="00A122BF"/>
    <w:rsid w:val="00A157E8"/>
    <w:rsid w:val="00A167E4"/>
    <w:rsid w:val="00A177AD"/>
    <w:rsid w:val="00A20761"/>
    <w:rsid w:val="00A219B6"/>
    <w:rsid w:val="00A22AAB"/>
    <w:rsid w:val="00A22DC9"/>
    <w:rsid w:val="00A23392"/>
    <w:rsid w:val="00A2351D"/>
    <w:rsid w:val="00A23A91"/>
    <w:rsid w:val="00A30485"/>
    <w:rsid w:val="00A3057B"/>
    <w:rsid w:val="00A3191A"/>
    <w:rsid w:val="00A31C7A"/>
    <w:rsid w:val="00A334B7"/>
    <w:rsid w:val="00A339FD"/>
    <w:rsid w:val="00A341AA"/>
    <w:rsid w:val="00A36879"/>
    <w:rsid w:val="00A45BC9"/>
    <w:rsid w:val="00A471D4"/>
    <w:rsid w:val="00A472F1"/>
    <w:rsid w:val="00A5148F"/>
    <w:rsid w:val="00A51C9B"/>
    <w:rsid w:val="00A5370D"/>
    <w:rsid w:val="00A548DA"/>
    <w:rsid w:val="00A55036"/>
    <w:rsid w:val="00A5545D"/>
    <w:rsid w:val="00A55994"/>
    <w:rsid w:val="00A55AC4"/>
    <w:rsid w:val="00A56D04"/>
    <w:rsid w:val="00A57390"/>
    <w:rsid w:val="00A607F6"/>
    <w:rsid w:val="00A60F99"/>
    <w:rsid w:val="00A62324"/>
    <w:rsid w:val="00A62BC7"/>
    <w:rsid w:val="00A63072"/>
    <w:rsid w:val="00A63494"/>
    <w:rsid w:val="00A646D1"/>
    <w:rsid w:val="00A65465"/>
    <w:rsid w:val="00A65DC7"/>
    <w:rsid w:val="00A6651F"/>
    <w:rsid w:val="00A66B97"/>
    <w:rsid w:val="00A6707F"/>
    <w:rsid w:val="00A706D2"/>
    <w:rsid w:val="00A71758"/>
    <w:rsid w:val="00A71C07"/>
    <w:rsid w:val="00A720DC"/>
    <w:rsid w:val="00A75EAC"/>
    <w:rsid w:val="00A8238D"/>
    <w:rsid w:val="00A8275C"/>
    <w:rsid w:val="00A83062"/>
    <w:rsid w:val="00A83476"/>
    <w:rsid w:val="00A83A3B"/>
    <w:rsid w:val="00A84291"/>
    <w:rsid w:val="00A85BB6"/>
    <w:rsid w:val="00A8654C"/>
    <w:rsid w:val="00A872DF"/>
    <w:rsid w:val="00A90866"/>
    <w:rsid w:val="00A90883"/>
    <w:rsid w:val="00A914A4"/>
    <w:rsid w:val="00A93CBB"/>
    <w:rsid w:val="00A94A27"/>
    <w:rsid w:val="00A958E0"/>
    <w:rsid w:val="00A9766D"/>
    <w:rsid w:val="00AA0732"/>
    <w:rsid w:val="00AA1A9B"/>
    <w:rsid w:val="00AA341F"/>
    <w:rsid w:val="00AA4E98"/>
    <w:rsid w:val="00AA65F6"/>
    <w:rsid w:val="00AA7890"/>
    <w:rsid w:val="00AB4F39"/>
    <w:rsid w:val="00AB70FF"/>
    <w:rsid w:val="00AB74DF"/>
    <w:rsid w:val="00AB770B"/>
    <w:rsid w:val="00AB7D17"/>
    <w:rsid w:val="00AB7D55"/>
    <w:rsid w:val="00AC0570"/>
    <w:rsid w:val="00AC0E06"/>
    <w:rsid w:val="00AC1175"/>
    <w:rsid w:val="00AC163F"/>
    <w:rsid w:val="00AC307F"/>
    <w:rsid w:val="00AC310D"/>
    <w:rsid w:val="00AC3E8A"/>
    <w:rsid w:val="00AC4BAF"/>
    <w:rsid w:val="00AC561D"/>
    <w:rsid w:val="00AC594B"/>
    <w:rsid w:val="00AC5987"/>
    <w:rsid w:val="00AC6081"/>
    <w:rsid w:val="00AD267B"/>
    <w:rsid w:val="00AD26F0"/>
    <w:rsid w:val="00AD2B46"/>
    <w:rsid w:val="00AD4B88"/>
    <w:rsid w:val="00AD51C0"/>
    <w:rsid w:val="00AD7064"/>
    <w:rsid w:val="00AD7913"/>
    <w:rsid w:val="00AD7945"/>
    <w:rsid w:val="00AE03B2"/>
    <w:rsid w:val="00AE0971"/>
    <w:rsid w:val="00AE0B96"/>
    <w:rsid w:val="00AE0D8B"/>
    <w:rsid w:val="00AE257D"/>
    <w:rsid w:val="00AE2FBE"/>
    <w:rsid w:val="00AE48B5"/>
    <w:rsid w:val="00AE568C"/>
    <w:rsid w:val="00AE659F"/>
    <w:rsid w:val="00AE6A7F"/>
    <w:rsid w:val="00AF1274"/>
    <w:rsid w:val="00AF1442"/>
    <w:rsid w:val="00AF1E0A"/>
    <w:rsid w:val="00AF294D"/>
    <w:rsid w:val="00AF3627"/>
    <w:rsid w:val="00AF3BC1"/>
    <w:rsid w:val="00AF457B"/>
    <w:rsid w:val="00AF4854"/>
    <w:rsid w:val="00AF5BEB"/>
    <w:rsid w:val="00AF611C"/>
    <w:rsid w:val="00B00253"/>
    <w:rsid w:val="00B06BD6"/>
    <w:rsid w:val="00B0795A"/>
    <w:rsid w:val="00B07D08"/>
    <w:rsid w:val="00B105FE"/>
    <w:rsid w:val="00B118C4"/>
    <w:rsid w:val="00B11B05"/>
    <w:rsid w:val="00B127E5"/>
    <w:rsid w:val="00B12B60"/>
    <w:rsid w:val="00B12F9D"/>
    <w:rsid w:val="00B141E2"/>
    <w:rsid w:val="00B14A84"/>
    <w:rsid w:val="00B14CEC"/>
    <w:rsid w:val="00B164DB"/>
    <w:rsid w:val="00B16E7A"/>
    <w:rsid w:val="00B21976"/>
    <w:rsid w:val="00B22131"/>
    <w:rsid w:val="00B22A79"/>
    <w:rsid w:val="00B23D7B"/>
    <w:rsid w:val="00B2539F"/>
    <w:rsid w:val="00B25640"/>
    <w:rsid w:val="00B30FA4"/>
    <w:rsid w:val="00B335A7"/>
    <w:rsid w:val="00B33CEA"/>
    <w:rsid w:val="00B35066"/>
    <w:rsid w:val="00B35169"/>
    <w:rsid w:val="00B4059C"/>
    <w:rsid w:val="00B4071F"/>
    <w:rsid w:val="00B40EB5"/>
    <w:rsid w:val="00B41258"/>
    <w:rsid w:val="00B4138F"/>
    <w:rsid w:val="00B42201"/>
    <w:rsid w:val="00B431F7"/>
    <w:rsid w:val="00B44572"/>
    <w:rsid w:val="00B44C6A"/>
    <w:rsid w:val="00B45DE0"/>
    <w:rsid w:val="00B460F0"/>
    <w:rsid w:val="00B46919"/>
    <w:rsid w:val="00B47552"/>
    <w:rsid w:val="00B47BDA"/>
    <w:rsid w:val="00B50292"/>
    <w:rsid w:val="00B50624"/>
    <w:rsid w:val="00B53A31"/>
    <w:rsid w:val="00B55347"/>
    <w:rsid w:val="00B55710"/>
    <w:rsid w:val="00B5580A"/>
    <w:rsid w:val="00B558AF"/>
    <w:rsid w:val="00B55CC5"/>
    <w:rsid w:val="00B5603B"/>
    <w:rsid w:val="00B56D08"/>
    <w:rsid w:val="00B56EF7"/>
    <w:rsid w:val="00B57356"/>
    <w:rsid w:val="00B60363"/>
    <w:rsid w:val="00B616AC"/>
    <w:rsid w:val="00B62BA8"/>
    <w:rsid w:val="00B64BC3"/>
    <w:rsid w:val="00B652F8"/>
    <w:rsid w:val="00B672BC"/>
    <w:rsid w:val="00B67428"/>
    <w:rsid w:val="00B7241E"/>
    <w:rsid w:val="00B72668"/>
    <w:rsid w:val="00B7323F"/>
    <w:rsid w:val="00B734C3"/>
    <w:rsid w:val="00B75DA4"/>
    <w:rsid w:val="00B76270"/>
    <w:rsid w:val="00B764DB"/>
    <w:rsid w:val="00B764EE"/>
    <w:rsid w:val="00B76B7D"/>
    <w:rsid w:val="00B76FC7"/>
    <w:rsid w:val="00B805D6"/>
    <w:rsid w:val="00B81743"/>
    <w:rsid w:val="00B83242"/>
    <w:rsid w:val="00B832B8"/>
    <w:rsid w:val="00B857FF"/>
    <w:rsid w:val="00B85D48"/>
    <w:rsid w:val="00B87AC5"/>
    <w:rsid w:val="00B90210"/>
    <w:rsid w:val="00B907FF"/>
    <w:rsid w:val="00B91841"/>
    <w:rsid w:val="00B91943"/>
    <w:rsid w:val="00B9394E"/>
    <w:rsid w:val="00B93B33"/>
    <w:rsid w:val="00B94366"/>
    <w:rsid w:val="00B94A30"/>
    <w:rsid w:val="00B96501"/>
    <w:rsid w:val="00B9733A"/>
    <w:rsid w:val="00B97575"/>
    <w:rsid w:val="00BA0C43"/>
    <w:rsid w:val="00BA1677"/>
    <w:rsid w:val="00BA1D02"/>
    <w:rsid w:val="00BA1D28"/>
    <w:rsid w:val="00BA4044"/>
    <w:rsid w:val="00BA419B"/>
    <w:rsid w:val="00BA440C"/>
    <w:rsid w:val="00BA4795"/>
    <w:rsid w:val="00BA560F"/>
    <w:rsid w:val="00BA601E"/>
    <w:rsid w:val="00BA61C2"/>
    <w:rsid w:val="00BB1294"/>
    <w:rsid w:val="00BB2442"/>
    <w:rsid w:val="00BB2AF1"/>
    <w:rsid w:val="00BB2D6A"/>
    <w:rsid w:val="00BB404B"/>
    <w:rsid w:val="00BB5C5B"/>
    <w:rsid w:val="00BB6177"/>
    <w:rsid w:val="00BB69C5"/>
    <w:rsid w:val="00BC1B80"/>
    <w:rsid w:val="00BC1DD4"/>
    <w:rsid w:val="00BC385E"/>
    <w:rsid w:val="00BC43B4"/>
    <w:rsid w:val="00BC5028"/>
    <w:rsid w:val="00BC57A6"/>
    <w:rsid w:val="00BC5F7E"/>
    <w:rsid w:val="00BC6F16"/>
    <w:rsid w:val="00BC7BA4"/>
    <w:rsid w:val="00BC7F5A"/>
    <w:rsid w:val="00BD090D"/>
    <w:rsid w:val="00BD0CD3"/>
    <w:rsid w:val="00BD1686"/>
    <w:rsid w:val="00BD1F8E"/>
    <w:rsid w:val="00BD2851"/>
    <w:rsid w:val="00BD39A1"/>
    <w:rsid w:val="00BD55F8"/>
    <w:rsid w:val="00BD5C4E"/>
    <w:rsid w:val="00BE2BA9"/>
    <w:rsid w:val="00BE5ECB"/>
    <w:rsid w:val="00BF07BF"/>
    <w:rsid w:val="00BF4F43"/>
    <w:rsid w:val="00BF541A"/>
    <w:rsid w:val="00BF652A"/>
    <w:rsid w:val="00BF6812"/>
    <w:rsid w:val="00BF6FB0"/>
    <w:rsid w:val="00C0018E"/>
    <w:rsid w:val="00C00AE4"/>
    <w:rsid w:val="00C016AC"/>
    <w:rsid w:val="00C01AEB"/>
    <w:rsid w:val="00C01CC6"/>
    <w:rsid w:val="00C02096"/>
    <w:rsid w:val="00C027C5"/>
    <w:rsid w:val="00C047EB"/>
    <w:rsid w:val="00C06717"/>
    <w:rsid w:val="00C075BA"/>
    <w:rsid w:val="00C07BE3"/>
    <w:rsid w:val="00C114C8"/>
    <w:rsid w:val="00C145FA"/>
    <w:rsid w:val="00C16C96"/>
    <w:rsid w:val="00C16D65"/>
    <w:rsid w:val="00C16E2C"/>
    <w:rsid w:val="00C20058"/>
    <w:rsid w:val="00C20C4C"/>
    <w:rsid w:val="00C20DB0"/>
    <w:rsid w:val="00C214D8"/>
    <w:rsid w:val="00C229F8"/>
    <w:rsid w:val="00C2388A"/>
    <w:rsid w:val="00C23EB5"/>
    <w:rsid w:val="00C248CF"/>
    <w:rsid w:val="00C24B10"/>
    <w:rsid w:val="00C25AED"/>
    <w:rsid w:val="00C25B15"/>
    <w:rsid w:val="00C27865"/>
    <w:rsid w:val="00C27DFB"/>
    <w:rsid w:val="00C27F0E"/>
    <w:rsid w:val="00C30939"/>
    <w:rsid w:val="00C32037"/>
    <w:rsid w:val="00C3389D"/>
    <w:rsid w:val="00C35581"/>
    <w:rsid w:val="00C3572A"/>
    <w:rsid w:val="00C36BF6"/>
    <w:rsid w:val="00C36CEA"/>
    <w:rsid w:val="00C40006"/>
    <w:rsid w:val="00C404C9"/>
    <w:rsid w:val="00C411A1"/>
    <w:rsid w:val="00C42259"/>
    <w:rsid w:val="00C428E6"/>
    <w:rsid w:val="00C447C2"/>
    <w:rsid w:val="00C45300"/>
    <w:rsid w:val="00C46219"/>
    <w:rsid w:val="00C464C2"/>
    <w:rsid w:val="00C46662"/>
    <w:rsid w:val="00C46F36"/>
    <w:rsid w:val="00C471A4"/>
    <w:rsid w:val="00C50619"/>
    <w:rsid w:val="00C506CE"/>
    <w:rsid w:val="00C50D52"/>
    <w:rsid w:val="00C5251A"/>
    <w:rsid w:val="00C52D17"/>
    <w:rsid w:val="00C52D19"/>
    <w:rsid w:val="00C5304E"/>
    <w:rsid w:val="00C53564"/>
    <w:rsid w:val="00C54027"/>
    <w:rsid w:val="00C556EF"/>
    <w:rsid w:val="00C56055"/>
    <w:rsid w:val="00C56CBD"/>
    <w:rsid w:val="00C6093B"/>
    <w:rsid w:val="00C62581"/>
    <w:rsid w:val="00C6565A"/>
    <w:rsid w:val="00C65979"/>
    <w:rsid w:val="00C65BEA"/>
    <w:rsid w:val="00C66949"/>
    <w:rsid w:val="00C6738F"/>
    <w:rsid w:val="00C7023D"/>
    <w:rsid w:val="00C70DF1"/>
    <w:rsid w:val="00C716E0"/>
    <w:rsid w:val="00C724CD"/>
    <w:rsid w:val="00C742BF"/>
    <w:rsid w:val="00C744F1"/>
    <w:rsid w:val="00C74A73"/>
    <w:rsid w:val="00C75951"/>
    <w:rsid w:val="00C75F75"/>
    <w:rsid w:val="00C77BDF"/>
    <w:rsid w:val="00C80284"/>
    <w:rsid w:val="00C82179"/>
    <w:rsid w:val="00C82372"/>
    <w:rsid w:val="00C8374A"/>
    <w:rsid w:val="00C84BE0"/>
    <w:rsid w:val="00C866CE"/>
    <w:rsid w:val="00C8670F"/>
    <w:rsid w:val="00C933B5"/>
    <w:rsid w:val="00C949F3"/>
    <w:rsid w:val="00C969F7"/>
    <w:rsid w:val="00C96CC3"/>
    <w:rsid w:val="00C97166"/>
    <w:rsid w:val="00CA0143"/>
    <w:rsid w:val="00CA01BD"/>
    <w:rsid w:val="00CA0787"/>
    <w:rsid w:val="00CA3139"/>
    <w:rsid w:val="00CA3C37"/>
    <w:rsid w:val="00CA42F4"/>
    <w:rsid w:val="00CA44E4"/>
    <w:rsid w:val="00CA4EA5"/>
    <w:rsid w:val="00CA6708"/>
    <w:rsid w:val="00CA6A13"/>
    <w:rsid w:val="00CA7A0D"/>
    <w:rsid w:val="00CA7A32"/>
    <w:rsid w:val="00CB0F69"/>
    <w:rsid w:val="00CB10AD"/>
    <w:rsid w:val="00CB10D5"/>
    <w:rsid w:val="00CB3DEE"/>
    <w:rsid w:val="00CB4F4C"/>
    <w:rsid w:val="00CB61DE"/>
    <w:rsid w:val="00CB6559"/>
    <w:rsid w:val="00CB65F6"/>
    <w:rsid w:val="00CB6679"/>
    <w:rsid w:val="00CB6823"/>
    <w:rsid w:val="00CB6E08"/>
    <w:rsid w:val="00CB7F5A"/>
    <w:rsid w:val="00CC02BF"/>
    <w:rsid w:val="00CC0500"/>
    <w:rsid w:val="00CC11A9"/>
    <w:rsid w:val="00CC1E36"/>
    <w:rsid w:val="00CC30B4"/>
    <w:rsid w:val="00CC37BB"/>
    <w:rsid w:val="00CC5BBB"/>
    <w:rsid w:val="00CC60F5"/>
    <w:rsid w:val="00CC7CF8"/>
    <w:rsid w:val="00CC7DC5"/>
    <w:rsid w:val="00CD02F2"/>
    <w:rsid w:val="00CD0AB2"/>
    <w:rsid w:val="00CD1450"/>
    <w:rsid w:val="00CD1461"/>
    <w:rsid w:val="00CD1508"/>
    <w:rsid w:val="00CD1A58"/>
    <w:rsid w:val="00CD517D"/>
    <w:rsid w:val="00CD7257"/>
    <w:rsid w:val="00CE06FC"/>
    <w:rsid w:val="00CE07DC"/>
    <w:rsid w:val="00CE1B08"/>
    <w:rsid w:val="00CE2FCD"/>
    <w:rsid w:val="00CE3152"/>
    <w:rsid w:val="00CE5039"/>
    <w:rsid w:val="00CE7D9E"/>
    <w:rsid w:val="00CE7F07"/>
    <w:rsid w:val="00CF0801"/>
    <w:rsid w:val="00CF192F"/>
    <w:rsid w:val="00CF2AEE"/>
    <w:rsid w:val="00CF2EE9"/>
    <w:rsid w:val="00CF4F48"/>
    <w:rsid w:val="00CF59FB"/>
    <w:rsid w:val="00CF5CF7"/>
    <w:rsid w:val="00CF6AF8"/>
    <w:rsid w:val="00CF6CEE"/>
    <w:rsid w:val="00CF711A"/>
    <w:rsid w:val="00CF798F"/>
    <w:rsid w:val="00D00212"/>
    <w:rsid w:val="00D00226"/>
    <w:rsid w:val="00D00516"/>
    <w:rsid w:val="00D02026"/>
    <w:rsid w:val="00D05198"/>
    <w:rsid w:val="00D054D0"/>
    <w:rsid w:val="00D05833"/>
    <w:rsid w:val="00D06E97"/>
    <w:rsid w:val="00D07900"/>
    <w:rsid w:val="00D12076"/>
    <w:rsid w:val="00D12BE0"/>
    <w:rsid w:val="00D135E2"/>
    <w:rsid w:val="00D13885"/>
    <w:rsid w:val="00D13B3B"/>
    <w:rsid w:val="00D14120"/>
    <w:rsid w:val="00D1536C"/>
    <w:rsid w:val="00D153DB"/>
    <w:rsid w:val="00D20E84"/>
    <w:rsid w:val="00D216AF"/>
    <w:rsid w:val="00D22C1E"/>
    <w:rsid w:val="00D241C8"/>
    <w:rsid w:val="00D24B2F"/>
    <w:rsid w:val="00D2574A"/>
    <w:rsid w:val="00D258C1"/>
    <w:rsid w:val="00D32878"/>
    <w:rsid w:val="00D33334"/>
    <w:rsid w:val="00D34272"/>
    <w:rsid w:val="00D350D1"/>
    <w:rsid w:val="00D35865"/>
    <w:rsid w:val="00D364AA"/>
    <w:rsid w:val="00D40D74"/>
    <w:rsid w:val="00D42314"/>
    <w:rsid w:val="00D432EF"/>
    <w:rsid w:val="00D43E38"/>
    <w:rsid w:val="00D44DA6"/>
    <w:rsid w:val="00D44E30"/>
    <w:rsid w:val="00D45421"/>
    <w:rsid w:val="00D45948"/>
    <w:rsid w:val="00D45E1A"/>
    <w:rsid w:val="00D470DA"/>
    <w:rsid w:val="00D470E6"/>
    <w:rsid w:val="00D476D1"/>
    <w:rsid w:val="00D47B2A"/>
    <w:rsid w:val="00D50B67"/>
    <w:rsid w:val="00D51388"/>
    <w:rsid w:val="00D53455"/>
    <w:rsid w:val="00D54321"/>
    <w:rsid w:val="00D5581B"/>
    <w:rsid w:val="00D55D60"/>
    <w:rsid w:val="00D578E4"/>
    <w:rsid w:val="00D57F3B"/>
    <w:rsid w:val="00D625F8"/>
    <w:rsid w:val="00D63FD6"/>
    <w:rsid w:val="00D64A52"/>
    <w:rsid w:val="00D64A61"/>
    <w:rsid w:val="00D67B3B"/>
    <w:rsid w:val="00D70DB1"/>
    <w:rsid w:val="00D7180C"/>
    <w:rsid w:val="00D746AF"/>
    <w:rsid w:val="00D75400"/>
    <w:rsid w:val="00D75B5A"/>
    <w:rsid w:val="00D7700F"/>
    <w:rsid w:val="00D77296"/>
    <w:rsid w:val="00D7767E"/>
    <w:rsid w:val="00D77B0B"/>
    <w:rsid w:val="00D77C8A"/>
    <w:rsid w:val="00D80727"/>
    <w:rsid w:val="00D80D83"/>
    <w:rsid w:val="00D821D8"/>
    <w:rsid w:val="00D823E5"/>
    <w:rsid w:val="00D845FB"/>
    <w:rsid w:val="00D85561"/>
    <w:rsid w:val="00D85812"/>
    <w:rsid w:val="00D8627C"/>
    <w:rsid w:val="00D87112"/>
    <w:rsid w:val="00D87E34"/>
    <w:rsid w:val="00D91946"/>
    <w:rsid w:val="00D922C3"/>
    <w:rsid w:val="00D93B08"/>
    <w:rsid w:val="00D94CAC"/>
    <w:rsid w:val="00D9742B"/>
    <w:rsid w:val="00DA0503"/>
    <w:rsid w:val="00DA28BB"/>
    <w:rsid w:val="00DA2FD4"/>
    <w:rsid w:val="00DA32C7"/>
    <w:rsid w:val="00DA3C5D"/>
    <w:rsid w:val="00DA4E69"/>
    <w:rsid w:val="00DA5348"/>
    <w:rsid w:val="00DA6D92"/>
    <w:rsid w:val="00DB083E"/>
    <w:rsid w:val="00DB0A03"/>
    <w:rsid w:val="00DB11CD"/>
    <w:rsid w:val="00DB2449"/>
    <w:rsid w:val="00DB38F1"/>
    <w:rsid w:val="00DB4174"/>
    <w:rsid w:val="00DB448C"/>
    <w:rsid w:val="00DB4DF0"/>
    <w:rsid w:val="00DB558F"/>
    <w:rsid w:val="00DB728D"/>
    <w:rsid w:val="00DB7C72"/>
    <w:rsid w:val="00DC086A"/>
    <w:rsid w:val="00DC135D"/>
    <w:rsid w:val="00DC43C7"/>
    <w:rsid w:val="00DC4472"/>
    <w:rsid w:val="00DC4BB9"/>
    <w:rsid w:val="00DC4FB0"/>
    <w:rsid w:val="00DC5D80"/>
    <w:rsid w:val="00DC65ED"/>
    <w:rsid w:val="00DC6D2D"/>
    <w:rsid w:val="00DC7130"/>
    <w:rsid w:val="00DD0DC7"/>
    <w:rsid w:val="00DD193C"/>
    <w:rsid w:val="00DD1F37"/>
    <w:rsid w:val="00DD1F90"/>
    <w:rsid w:val="00DD31A3"/>
    <w:rsid w:val="00DD372D"/>
    <w:rsid w:val="00DD3E07"/>
    <w:rsid w:val="00DD402D"/>
    <w:rsid w:val="00DD462A"/>
    <w:rsid w:val="00DD52BE"/>
    <w:rsid w:val="00DD59A4"/>
    <w:rsid w:val="00DD5C0B"/>
    <w:rsid w:val="00DD5F9C"/>
    <w:rsid w:val="00DD6939"/>
    <w:rsid w:val="00DD6CDB"/>
    <w:rsid w:val="00DD7022"/>
    <w:rsid w:val="00DD75DB"/>
    <w:rsid w:val="00DD7678"/>
    <w:rsid w:val="00DE0A3A"/>
    <w:rsid w:val="00DE3E27"/>
    <w:rsid w:val="00DE6675"/>
    <w:rsid w:val="00DE7A05"/>
    <w:rsid w:val="00DF1E45"/>
    <w:rsid w:val="00DF1EE6"/>
    <w:rsid w:val="00DF354E"/>
    <w:rsid w:val="00DF5775"/>
    <w:rsid w:val="00E00604"/>
    <w:rsid w:val="00E00ED9"/>
    <w:rsid w:val="00E010D0"/>
    <w:rsid w:val="00E016B9"/>
    <w:rsid w:val="00E035FB"/>
    <w:rsid w:val="00E03846"/>
    <w:rsid w:val="00E04CD6"/>
    <w:rsid w:val="00E05069"/>
    <w:rsid w:val="00E05AB6"/>
    <w:rsid w:val="00E069DD"/>
    <w:rsid w:val="00E079C0"/>
    <w:rsid w:val="00E10293"/>
    <w:rsid w:val="00E111D0"/>
    <w:rsid w:val="00E11BCE"/>
    <w:rsid w:val="00E124E6"/>
    <w:rsid w:val="00E13CA8"/>
    <w:rsid w:val="00E14A63"/>
    <w:rsid w:val="00E157BF"/>
    <w:rsid w:val="00E15A87"/>
    <w:rsid w:val="00E15EF3"/>
    <w:rsid w:val="00E172AC"/>
    <w:rsid w:val="00E204C3"/>
    <w:rsid w:val="00E253C4"/>
    <w:rsid w:val="00E26AA4"/>
    <w:rsid w:val="00E271E4"/>
    <w:rsid w:val="00E30D1C"/>
    <w:rsid w:val="00E30F22"/>
    <w:rsid w:val="00E3109F"/>
    <w:rsid w:val="00E32B1D"/>
    <w:rsid w:val="00E3304B"/>
    <w:rsid w:val="00E3372F"/>
    <w:rsid w:val="00E33878"/>
    <w:rsid w:val="00E33D61"/>
    <w:rsid w:val="00E356CF"/>
    <w:rsid w:val="00E35D73"/>
    <w:rsid w:val="00E36434"/>
    <w:rsid w:val="00E369EB"/>
    <w:rsid w:val="00E3721C"/>
    <w:rsid w:val="00E37831"/>
    <w:rsid w:val="00E40024"/>
    <w:rsid w:val="00E409BE"/>
    <w:rsid w:val="00E40E3F"/>
    <w:rsid w:val="00E426A3"/>
    <w:rsid w:val="00E42E8F"/>
    <w:rsid w:val="00E4450C"/>
    <w:rsid w:val="00E44531"/>
    <w:rsid w:val="00E45256"/>
    <w:rsid w:val="00E45A6E"/>
    <w:rsid w:val="00E45DF3"/>
    <w:rsid w:val="00E470FC"/>
    <w:rsid w:val="00E4712A"/>
    <w:rsid w:val="00E515D0"/>
    <w:rsid w:val="00E53792"/>
    <w:rsid w:val="00E53A14"/>
    <w:rsid w:val="00E54626"/>
    <w:rsid w:val="00E54971"/>
    <w:rsid w:val="00E54D3C"/>
    <w:rsid w:val="00E55DED"/>
    <w:rsid w:val="00E55FFC"/>
    <w:rsid w:val="00E60DB6"/>
    <w:rsid w:val="00E61E14"/>
    <w:rsid w:val="00E620EF"/>
    <w:rsid w:val="00E62A61"/>
    <w:rsid w:val="00E6343C"/>
    <w:rsid w:val="00E6433D"/>
    <w:rsid w:val="00E65B6A"/>
    <w:rsid w:val="00E70169"/>
    <w:rsid w:val="00E70EDA"/>
    <w:rsid w:val="00E711B5"/>
    <w:rsid w:val="00E7400E"/>
    <w:rsid w:val="00E741DB"/>
    <w:rsid w:val="00E74BA4"/>
    <w:rsid w:val="00E75B70"/>
    <w:rsid w:val="00E76DCD"/>
    <w:rsid w:val="00E76FA4"/>
    <w:rsid w:val="00E774F4"/>
    <w:rsid w:val="00E8065E"/>
    <w:rsid w:val="00E80843"/>
    <w:rsid w:val="00E83C7F"/>
    <w:rsid w:val="00E844E3"/>
    <w:rsid w:val="00E87828"/>
    <w:rsid w:val="00E87CC7"/>
    <w:rsid w:val="00E9054C"/>
    <w:rsid w:val="00E90836"/>
    <w:rsid w:val="00E923B7"/>
    <w:rsid w:val="00E924DD"/>
    <w:rsid w:val="00E929E5"/>
    <w:rsid w:val="00E939EC"/>
    <w:rsid w:val="00E93FF0"/>
    <w:rsid w:val="00E94553"/>
    <w:rsid w:val="00E9457C"/>
    <w:rsid w:val="00E94675"/>
    <w:rsid w:val="00E94BA3"/>
    <w:rsid w:val="00E95501"/>
    <w:rsid w:val="00E96470"/>
    <w:rsid w:val="00E97B9A"/>
    <w:rsid w:val="00EA0780"/>
    <w:rsid w:val="00EA0930"/>
    <w:rsid w:val="00EA0D61"/>
    <w:rsid w:val="00EA1F2D"/>
    <w:rsid w:val="00EA236D"/>
    <w:rsid w:val="00EA2776"/>
    <w:rsid w:val="00EA3F8B"/>
    <w:rsid w:val="00EA64FF"/>
    <w:rsid w:val="00EA732D"/>
    <w:rsid w:val="00EA7D31"/>
    <w:rsid w:val="00EB03E7"/>
    <w:rsid w:val="00EB1A55"/>
    <w:rsid w:val="00EB23DB"/>
    <w:rsid w:val="00EB31E6"/>
    <w:rsid w:val="00EB3855"/>
    <w:rsid w:val="00EB3E31"/>
    <w:rsid w:val="00EB4C50"/>
    <w:rsid w:val="00EB72FB"/>
    <w:rsid w:val="00EC1CF0"/>
    <w:rsid w:val="00EC3F52"/>
    <w:rsid w:val="00EC4171"/>
    <w:rsid w:val="00EC45A3"/>
    <w:rsid w:val="00EC4D5A"/>
    <w:rsid w:val="00EC4DC8"/>
    <w:rsid w:val="00ED0740"/>
    <w:rsid w:val="00ED1999"/>
    <w:rsid w:val="00ED4F44"/>
    <w:rsid w:val="00ED51C5"/>
    <w:rsid w:val="00ED5A33"/>
    <w:rsid w:val="00ED5FF4"/>
    <w:rsid w:val="00ED6BFC"/>
    <w:rsid w:val="00ED6FBE"/>
    <w:rsid w:val="00ED7327"/>
    <w:rsid w:val="00ED7B43"/>
    <w:rsid w:val="00EE01C1"/>
    <w:rsid w:val="00EE1877"/>
    <w:rsid w:val="00EE221E"/>
    <w:rsid w:val="00EE2979"/>
    <w:rsid w:val="00EE3EE0"/>
    <w:rsid w:val="00EE50F1"/>
    <w:rsid w:val="00EE5519"/>
    <w:rsid w:val="00EE611C"/>
    <w:rsid w:val="00EE6761"/>
    <w:rsid w:val="00EE6F11"/>
    <w:rsid w:val="00EF04AE"/>
    <w:rsid w:val="00EF1183"/>
    <w:rsid w:val="00EF236F"/>
    <w:rsid w:val="00EF49EE"/>
    <w:rsid w:val="00EF4C9D"/>
    <w:rsid w:val="00EF5DB1"/>
    <w:rsid w:val="00EF7875"/>
    <w:rsid w:val="00EF7CBC"/>
    <w:rsid w:val="00F0138C"/>
    <w:rsid w:val="00F018B3"/>
    <w:rsid w:val="00F0360E"/>
    <w:rsid w:val="00F06A92"/>
    <w:rsid w:val="00F12FCB"/>
    <w:rsid w:val="00F12FFF"/>
    <w:rsid w:val="00F13D74"/>
    <w:rsid w:val="00F14D94"/>
    <w:rsid w:val="00F16FEA"/>
    <w:rsid w:val="00F174A2"/>
    <w:rsid w:val="00F2149A"/>
    <w:rsid w:val="00F227C6"/>
    <w:rsid w:val="00F22C39"/>
    <w:rsid w:val="00F22E87"/>
    <w:rsid w:val="00F23214"/>
    <w:rsid w:val="00F24049"/>
    <w:rsid w:val="00F24469"/>
    <w:rsid w:val="00F24C1F"/>
    <w:rsid w:val="00F24D6B"/>
    <w:rsid w:val="00F25661"/>
    <w:rsid w:val="00F2566B"/>
    <w:rsid w:val="00F26F2E"/>
    <w:rsid w:val="00F27490"/>
    <w:rsid w:val="00F310AB"/>
    <w:rsid w:val="00F33570"/>
    <w:rsid w:val="00F3411D"/>
    <w:rsid w:val="00F345B8"/>
    <w:rsid w:val="00F36C80"/>
    <w:rsid w:val="00F36E6B"/>
    <w:rsid w:val="00F37362"/>
    <w:rsid w:val="00F428C5"/>
    <w:rsid w:val="00F457F1"/>
    <w:rsid w:val="00F46669"/>
    <w:rsid w:val="00F469B7"/>
    <w:rsid w:val="00F50FCA"/>
    <w:rsid w:val="00F510B3"/>
    <w:rsid w:val="00F52754"/>
    <w:rsid w:val="00F600D9"/>
    <w:rsid w:val="00F60957"/>
    <w:rsid w:val="00F6123D"/>
    <w:rsid w:val="00F630E3"/>
    <w:rsid w:val="00F6336A"/>
    <w:rsid w:val="00F64452"/>
    <w:rsid w:val="00F64670"/>
    <w:rsid w:val="00F64789"/>
    <w:rsid w:val="00F66530"/>
    <w:rsid w:val="00F70397"/>
    <w:rsid w:val="00F70BEF"/>
    <w:rsid w:val="00F732A7"/>
    <w:rsid w:val="00F76944"/>
    <w:rsid w:val="00F76D98"/>
    <w:rsid w:val="00F7721A"/>
    <w:rsid w:val="00F7776A"/>
    <w:rsid w:val="00F77B69"/>
    <w:rsid w:val="00F81378"/>
    <w:rsid w:val="00F81B15"/>
    <w:rsid w:val="00F82C22"/>
    <w:rsid w:val="00F8477B"/>
    <w:rsid w:val="00F8577F"/>
    <w:rsid w:val="00F859C4"/>
    <w:rsid w:val="00F85C8B"/>
    <w:rsid w:val="00F86904"/>
    <w:rsid w:val="00F873E0"/>
    <w:rsid w:val="00F878FC"/>
    <w:rsid w:val="00F908AC"/>
    <w:rsid w:val="00F91F8E"/>
    <w:rsid w:val="00F933FC"/>
    <w:rsid w:val="00F95385"/>
    <w:rsid w:val="00F958F4"/>
    <w:rsid w:val="00F96658"/>
    <w:rsid w:val="00F96E72"/>
    <w:rsid w:val="00F97E08"/>
    <w:rsid w:val="00FA08B4"/>
    <w:rsid w:val="00FA0AFC"/>
    <w:rsid w:val="00FA4E0C"/>
    <w:rsid w:val="00FA51B5"/>
    <w:rsid w:val="00FA529B"/>
    <w:rsid w:val="00FA7A13"/>
    <w:rsid w:val="00FB0336"/>
    <w:rsid w:val="00FB1A7D"/>
    <w:rsid w:val="00FB1CE2"/>
    <w:rsid w:val="00FB2EB4"/>
    <w:rsid w:val="00FB4CFD"/>
    <w:rsid w:val="00FB5A50"/>
    <w:rsid w:val="00FB5F78"/>
    <w:rsid w:val="00FB5FB8"/>
    <w:rsid w:val="00FB6B75"/>
    <w:rsid w:val="00FB74D4"/>
    <w:rsid w:val="00FB7B5A"/>
    <w:rsid w:val="00FB7DDA"/>
    <w:rsid w:val="00FC37F5"/>
    <w:rsid w:val="00FC67D3"/>
    <w:rsid w:val="00FD0304"/>
    <w:rsid w:val="00FD0F25"/>
    <w:rsid w:val="00FD1518"/>
    <w:rsid w:val="00FD1E0E"/>
    <w:rsid w:val="00FD23F3"/>
    <w:rsid w:val="00FD2E27"/>
    <w:rsid w:val="00FD3ED2"/>
    <w:rsid w:val="00FD4A06"/>
    <w:rsid w:val="00FD4C61"/>
    <w:rsid w:val="00FD6155"/>
    <w:rsid w:val="00FE02E8"/>
    <w:rsid w:val="00FE0DDF"/>
    <w:rsid w:val="00FE1475"/>
    <w:rsid w:val="00FE1627"/>
    <w:rsid w:val="00FE16D8"/>
    <w:rsid w:val="00FE1A27"/>
    <w:rsid w:val="00FE283A"/>
    <w:rsid w:val="00FE3BF6"/>
    <w:rsid w:val="00FE43E5"/>
    <w:rsid w:val="00FE54E2"/>
    <w:rsid w:val="00FE57E1"/>
    <w:rsid w:val="00FE5BA0"/>
    <w:rsid w:val="00FF0495"/>
    <w:rsid w:val="00FF09E3"/>
    <w:rsid w:val="00FF21CF"/>
    <w:rsid w:val="00FF27A8"/>
    <w:rsid w:val="00FF33AC"/>
    <w:rsid w:val="00FF58DE"/>
    <w:rsid w:val="00FF6E1D"/>
    <w:rsid w:val="00FF7CDF"/>
    <w:rsid w:val="00FF7E5F"/>
    <w:rsid w:val="00FF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5D502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31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">
    <w:name w:val="Normal"/>
    <w:qFormat/>
    <w:rsid w:val="00DF5775"/>
    <w:pPr>
      <w:bidi/>
      <w:spacing w:after="200" w:line="276" w:lineRule="auto"/>
    </w:pPr>
    <w:rPr>
      <w:rFonts w:eastAsia="Times New Roman"/>
      <w:sz w:val="22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E4450C"/>
    <w:pPr>
      <w:keepNext/>
      <w:keepLines/>
      <w:bidi w:val="0"/>
      <w:spacing w:before="240" w:after="0" w:line="259" w:lineRule="auto"/>
      <w:outlineLvl w:val="0"/>
    </w:pPr>
    <w:rPr>
      <w:rFonts w:ascii="Calibri Light" w:hAnsi="Calibri Light" w:cs="Times New Roman"/>
      <w:color w:val="2E74B5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120D2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5C49B9"/>
    <w:pPr>
      <w:bidi/>
      <w:jc w:val="center"/>
    </w:pPr>
    <w:rPr>
      <w:rFonts w:eastAsia="Times New Roman" w:cs="Traditional Arabic"/>
      <w:sz w:val="22"/>
      <w:szCs w:val="32"/>
    </w:rPr>
  </w:style>
  <w:style w:type="paragraph" w:styleId="a3">
    <w:name w:val="footer"/>
    <w:basedOn w:val="a"/>
    <w:link w:val="Char"/>
    <w:uiPriority w:val="99"/>
    <w:rsid w:val="005C49B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تذييل الصفحة Char"/>
    <w:link w:val="a3"/>
    <w:uiPriority w:val="99"/>
    <w:rsid w:val="005C49B9"/>
    <w:rPr>
      <w:rFonts w:ascii="Calibri" w:eastAsia="Times New Roman" w:hAnsi="Calibri" w:cs="Arial"/>
    </w:rPr>
  </w:style>
  <w:style w:type="character" w:customStyle="1" w:styleId="PlainTable41">
    <w:name w:val="Plain Table 41"/>
    <w:uiPriority w:val="21"/>
    <w:qFormat/>
    <w:rsid w:val="005C49B9"/>
    <w:rPr>
      <w:rFonts w:cs="Times New Roman"/>
      <w:b/>
      <w:bCs/>
      <w:i/>
      <w:iCs/>
      <w:color w:val="auto"/>
    </w:rPr>
  </w:style>
  <w:style w:type="paragraph" w:styleId="a4">
    <w:name w:val="header"/>
    <w:basedOn w:val="a"/>
    <w:link w:val="Char0"/>
    <w:uiPriority w:val="99"/>
    <w:unhideWhenUsed/>
    <w:rsid w:val="005C49B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link w:val="a4"/>
    <w:uiPriority w:val="99"/>
    <w:rsid w:val="005C49B9"/>
    <w:rPr>
      <w:rFonts w:ascii="Calibri" w:eastAsia="Times New Roman" w:hAnsi="Calibri" w:cs="Arial"/>
    </w:rPr>
  </w:style>
  <w:style w:type="character" w:styleId="Hyperlink">
    <w:name w:val="Hyperlink"/>
    <w:uiPriority w:val="99"/>
    <w:unhideWhenUsed/>
    <w:rsid w:val="00C27DFB"/>
    <w:rPr>
      <w:color w:val="0563C1"/>
      <w:u w:val="single"/>
    </w:rPr>
  </w:style>
  <w:style w:type="paragraph" w:styleId="a5">
    <w:name w:val="Balloon Text"/>
    <w:basedOn w:val="a"/>
    <w:link w:val="Char1"/>
    <w:uiPriority w:val="99"/>
    <w:semiHidden/>
    <w:unhideWhenUsed/>
    <w:rsid w:val="00C229F8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link w:val="a5"/>
    <w:uiPriority w:val="99"/>
    <w:semiHidden/>
    <w:rsid w:val="00C229F8"/>
    <w:rPr>
      <w:rFonts w:ascii="Tahoma" w:eastAsia="Times New Roman" w:hAnsi="Tahoma" w:cs="Tahoma"/>
      <w:sz w:val="18"/>
      <w:szCs w:val="18"/>
    </w:rPr>
  </w:style>
  <w:style w:type="table" w:styleId="a6">
    <w:name w:val="Table Grid"/>
    <w:basedOn w:val="a1"/>
    <w:uiPriority w:val="39"/>
    <w:rsid w:val="00057C9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orfulList-Accent11">
    <w:name w:val="Colorful List - Accent 11"/>
    <w:basedOn w:val="a"/>
    <w:uiPriority w:val="34"/>
    <w:qFormat/>
    <w:rsid w:val="00742679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table" w:styleId="-5">
    <w:name w:val="Colorful Shading Accent 5"/>
    <w:basedOn w:val="a1"/>
    <w:uiPriority w:val="62"/>
    <w:semiHidden/>
    <w:unhideWhenUsed/>
    <w:rsid w:val="00D470E6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MingLiU" w:eastAsia="Times New Roman" w:hAnsi="MingLiU" w:cs="Times New Roman" w:hint="default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MingLiU" w:eastAsia="Times New Roman" w:hAnsi="MingLiU" w:cs="Times New Roman" w:hint="default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MingLiU" w:eastAsia="Times New Roman" w:hAnsi="MingLiU" w:cs="Times New Roman" w:hint="default"/>
        <w:b/>
        <w:bCs/>
      </w:rPr>
    </w:tblStylePr>
    <w:tblStylePr w:type="lastCol">
      <w:rPr>
        <w:rFonts w:ascii="MingLiU" w:eastAsia="Times New Roman" w:hAnsi="MingLiU" w:cs="Times New Roman" w:hint="default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character" w:customStyle="1" w:styleId="1Char">
    <w:name w:val="عنوان 1 Char"/>
    <w:link w:val="1"/>
    <w:uiPriority w:val="9"/>
    <w:rsid w:val="00E4450C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120D2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7">
    <w:name w:val="Title"/>
    <w:basedOn w:val="a"/>
    <w:next w:val="a"/>
    <w:link w:val="Char2"/>
    <w:uiPriority w:val="10"/>
    <w:qFormat/>
    <w:rsid w:val="00120D2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2">
    <w:name w:val="العنوان Char"/>
    <w:basedOn w:val="a0"/>
    <w:link w:val="a7"/>
    <w:uiPriority w:val="10"/>
    <w:rsid w:val="00120D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8">
    <w:name w:val="Subtle Reference"/>
    <w:basedOn w:val="a0"/>
    <w:uiPriority w:val="31"/>
    <w:qFormat/>
    <w:rsid w:val="00120D23"/>
    <w:rPr>
      <w:smallCaps/>
      <w:color w:val="5A5A5A" w:themeColor="text1" w:themeTint="A5"/>
    </w:rPr>
  </w:style>
  <w:style w:type="character" w:styleId="a9">
    <w:name w:val="Strong"/>
    <w:basedOn w:val="a0"/>
    <w:uiPriority w:val="22"/>
    <w:qFormat/>
    <w:rsid w:val="00120D23"/>
    <w:rPr>
      <w:b/>
      <w:bCs/>
    </w:rPr>
  </w:style>
  <w:style w:type="paragraph" w:styleId="aa">
    <w:name w:val="List Paragraph"/>
    <w:basedOn w:val="a"/>
    <w:uiPriority w:val="34"/>
    <w:qFormat/>
    <w:rsid w:val="00120D2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TableGrid1">
    <w:name w:val="Table Grid1"/>
    <w:basedOn w:val="a1"/>
    <w:next w:val="a6"/>
    <w:uiPriority w:val="59"/>
    <w:rsid w:val="00120D23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No Spacing"/>
    <w:uiPriority w:val="1"/>
    <w:qFormat/>
    <w:rsid w:val="00120D23"/>
    <w:rPr>
      <w:rFonts w:asciiTheme="minorHAnsi" w:eastAsiaTheme="minorHAnsi" w:hAnsiTheme="minorHAnsi" w:cstheme="minorBidi"/>
      <w:sz w:val="22"/>
      <w:szCs w:val="22"/>
    </w:rPr>
  </w:style>
  <w:style w:type="table" w:customStyle="1" w:styleId="Calendar2">
    <w:name w:val="Calendar 2"/>
    <w:basedOn w:val="a1"/>
    <w:uiPriority w:val="99"/>
    <w:qFormat/>
    <w:rsid w:val="00DC6D2D"/>
    <w:pPr>
      <w:jc w:val="center"/>
    </w:pPr>
    <w:rPr>
      <w:rFonts w:asciiTheme="minorHAnsi" w:eastAsiaTheme="minorEastAsia" w:hAnsiTheme="minorHAnsi" w:cstheme="minorBidi"/>
      <w:sz w:val="28"/>
      <w:szCs w:val="28"/>
    </w:rPr>
    <w:tblPr>
      <w:tblInd w:w="0" w:type="dxa"/>
      <w:tblBorders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  <w:b w:val="0"/>
        <w:i w:val="0"/>
        <w:caps/>
        <w:smallCaps w:val="0"/>
        <w:color w:val="5B9BD5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s9">
    <w:name w:val="s9"/>
    <w:basedOn w:val="a0"/>
    <w:rsid w:val="00E62A61"/>
  </w:style>
  <w:style w:type="character" w:customStyle="1" w:styleId="apple-converted-space">
    <w:name w:val="apple-converted-space"/>
    <w:basedOn w:val="a0"/>
    <w:rsid w:val="00E62A61"/>
  </w:style>
  <w:style w:type="character" w:customStyle="1" w:styleId="s10">
    <w:name w:val="s10"/>
    <w:basedOn w:val="a0"/>
    <w:rsid w:val="00E62A61"/>
  </w:style>
  <w:style w:type="paragraph" w:customStyle="1" w:styleId="s3">
    <w:name w:val="s3"/>
    <w:basedOn w:val="a"/>
    <w:rsid w:val="001B0D3B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umpedfont15">
    <w:name w:val="bumpedfont15"/>
    <w:basedOn w:val="a0"/>
    <w:rsid w:val="001B0D3B"/>
  </w:style>
  <w:style w:type="character" w:customStyle="1" w:styleId="s4">
    <w:name w:val="s4"/>
    <w:basedOn w:val="a0"/>
    <w:rsid w:val="001B0D3B"/>
  </w:style>
  <w:style w:type="paragraph" w:customStyle="1" w:styleId="s7">
    <w:name w:val="s7"/>
    <w:basedOn w:val="a"/>
    <w:rsid w:val="001B0D3B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31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">
    <w:name w:val="Normal"/>
    <w:qFormat/>
    <w:rsid w:val="00DF5775"/>
    <w:pPr>
      <w:bidi/>
      <w:spacing w:after="200" w:line="276" w:lineRule="auto"/>
    </w:pPr>
    <w:rPr>
      <w:rFonts w:eastAsia="Times New Roman"/>
      <w:sz w:val="22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E4450C"/>
    <w:pPr>
      <w:keepNext/>
      <w:keepLines/>
      <w:bidi w:val="0"/>
      <w:spacing w:before="240" w:after="0" w:line="259" w:lineRule="auto"/>
      <w:outlineLvl w:val="0"/>
    </w:pPr>
    <w:rPr>
      <w:rFonts w:ascii="Calibri Light" w:hAnsi="Calibri Light" w:cs="Times New Roman"/>
      <w:color w:val="2E74B5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120D2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5C49B9"/>
    <w:pPr>
      <w:bidi/>
      <w:jc w:val="center"/>
    </w:pPr>
    <w:rPr>
      <w:rFonts w:eastAsia="Times New Roman" w:cs="Traditional Arabic"/>
      <w:sz w:val="22"/>
      <w:szCs w:val="32"/>
    </w:rPr>
  </w:style>
  <w:style w:type="paragraph" w:styleId="a3">
    <w:name w:val="footer"/>
    <w:basedOn w:val="a"/>
    <w:link w:val="Char"/>
    <w:uiPriority w:val="99"/>
    <w:rsid w:val="005C49B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تذييل الصفحة Char"/>
    <w:link w:val="a3"/>
    <w:uiPriority w:val="99"/>
    <w:rsid w:val="005C49B9"/>
    <w:rPr>
      <w:rFonts w:ascii="Calibri" w:eastAsia="Times New Roman" w:hAnsi="Calibri" w:cs="Arial"/>
    </w:rPr>
  </w:style>
  <w:style w:type="character" w:customStyle="1" w:styleId="PlainTable41">
    <w:name w:val="Plain Table 41"/>
    <w:uiPriority w:val="21"/>
    <w:qFormat/>
    <w:rsid w:val="005C49B9"/>
    <w:rPr>
      <w:rFonts w:cs="Times New Roman"/>
      <w:b/>
      <w:bCs/>
      <w:i/>
      <w:iCs/>
      <w:color w:val="auto"/>
    </w:rPr>
  </w:style>
  <w:style w:type="paragraph" w:styleId="a4">
    <w:name w:val="header"/>
    <w:basedOn w:val="a"/>
    <w:link w:val="Char0"/>
    <w:uiPriority w:val="99"/>
    <w:unhideWhenUsed/>
    <w:rsid w:val="005C49B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link w:val="a4"/>
    <w:uiPriority w:val="99"/>
    <w:rsid w:val="005C49B9"/>
    <w:rPr>
      <w:rFonts w:ascii="Calibri" w:eastAsia="Times New Roman" w:hAnsi="Calibri" w:cs="Arial"/>
    </w:rPr>
  </w:style>
  <w:style w:type="character" w:styleId="Hyperlink">
    <w:name w:val="Hyperlink"/>
    <w:uiPriority w:val="99"/>
    <w:unhideWhenUsed/>
    <w:rsid w:val="00C27DFB"/>
    <w:rPr>
      <w:color w:val="0563C1"/>
      <w:u w:val="single"/>
    </w:rPr>
  </w:style>
  <w:style w:type="paragraph" w:styleId="a5">
    <w:name w:val="Balloon Text"/>
    <w:basedOn w:val="a"/>
    <w:link w:val="Char1"/>
    <w:uiPriority w:val="99"/>
    <w:semiHidden/>
    <w:unhideWhenUsed/>
    <w:rsid w:val="00C229F8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link w:val="a5"/>
    <w:uiPriority w:val="99"/>
    <w:semiHidden/>
    <w:rsid w:val="00C229F8"/>
    <w:rPr>
      <w:rFonts w:ascii="Tahoma" w:eastAsia="Times New Roman" w:hAnsi="Tahoma" w:cs="Tahoma"/>
      <w:sz w:val="18"/>
      <w:szCs w:val="18"/>
    </w:rPr>
  </w:style>
  <w:style w:type="table" w:styleId="a6">
    <w:name w:val="Table Grid"/>
    <w:basedOn w:val="a1"/>
    <w:uiPriority w:val="39"/>
    <w:rsid w:val="00057C9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orfulList-Accent11">
    <w:name w:val="Colorful List - Accent 11"/>
    <w:basedOn w:val="a"/>
    <w:uiPriority w:val="34"/>
    <w:qFormat/>
    <w:rsid w:val="00742679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table" w:styleId="-5">
    <w:name w:val="Colorful Shading Accent 5"/>
    <w:basedOn w:val="a1"/>
    <w:uiPriority w:val="62"/>
    <w:semiHidden/>
    <w:unhideWhenUsed/>
    <w:rsid w:val="00D470E6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MingLiU" w:eastAsia="Times New Roman" w:hAnsi="MingLiU" w:cs="Times New Roman" w:hint="default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MingLiU" w:eastAsia="Times New Roman" w:hAnsi="MingLiU" w:cs="Times New Roman" w:hint="default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MingLiU" w:eastAsia="Times New Roman" w:hAnsi="MingLiU" w:cs="Times New Roman" w:hint="default"/>
        <w:b/>
        <w:bCs/>
      </w:rPr>
    </w:tblStylePr>
    <w:tblStylePr w:type="lastCol">
      <w:rPr>
        <w:rFonts w:ascii="MingLiU" w:eastAsia="Times New Roman" w:hAnsi="MingLiU" w:cs="Times New Roman" w:hint="default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character" w:customStyle="1" w:styleId="1Char">
    <w:name w:val="عنوان 1 Char"/>
    <w:link w:val="1"/>
    <w:uiPriority w:val="9"/>
    <w:rsid w:val="00E4450C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120D2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7">
    <w:name w:val="Title"/>
    <w:basedOn w:val="a"/>
    <w:next w:val="a"/>
    <w:link w:val="Char2"/>
    <w:uiPriority w:val="10"/>
    <w:qFormat/>
    <w:rsid w:val="00120D2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2">
    <w:name w:val="العنوان Char"/>
    <w:basedOn w:val="a0"/>
    <w:link w:val="a7"/>
    <w:uiPriority w:val="10"/>
    <w:rsid w:val="00120D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8">
    <w:name w:val="Subtle Reference"/>
    <w:basedOn w:val="a0"/>
    <w:uiPriority w:val="31"/>
    <w:qFormat/>
    <w:rsid w:val="00120D23"/>
    <w:rPr>
      <w:smallCaps/>
      <w:color w:val="5A5A5A" w:themeColor="text1" w:themeTint="A5"/>
    </w:rPr>
  </w:style>
  <w:style w:type="character" w:styleId="a9">
    <w:name w:val="Strong"/>
    <w:basedOn w:val="a0"/>
    <w:uiPriority w:val="22"/>
    <w:qFormat/>
    <w:rsid w:val="00120D23"/>
    <w:rPr>
      <w:b/>
      <w:bCs/>
    </w:rPr>
  </w:style>
  <w:style w:type="paragraph" w:styleId="aa">
    <w:name w:val="List Paragraph"/>
    <w:basedOn w:val="a"/>
    <w:uiPriority w:val="34"/>
    <w:qFormat/>
    <w:rsid w:val="00120D2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TableGrid1">
    <w:name w:val="Table Grid1"/>
    <w:basedOn w:val="a1"/>
    <w:next w:val="a6"/>
    <w:uiPriority w:val="59"/>
    <w:rsid w:val="00120D23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No Spacing"/>
    <w:uiPriority w:val="1"/>
    <w:qFormat/>
    <w:rsid w:val="00120D23"/>
    <w:rPr>
      <w:rFonts w:asciiTheme="minorHAnsi" w:eastAsiaTheme="minorHAnsi" w:hAnsiTheme="minorHAnsi" w:cstheme="minorBidi"/>
      <w:sz w:val="22"/>
      <w:szCs w:val="22"/>
    </w:rPr>
  </w:style>
  <w:style w:type="table" w:customStyle="1" w:styleId="Calendar2">
    <w:name w:val="Calendar 2"/>
    <w:basedOn w:val="a1"/>
    <w:uiPriority w:val="99"/>
    <w:qFormat/>
    <w:rsid w:val="00DC6D2D"/>
    <w:pPr>
      <w:jc w:val="center"/>
    </w:pPr>
    <w:rPr>
      <w:rFonts w:asciiTheme="minorHAnsi" w:eastAsiaTheme="minorEastAsia" w:hAnsiTheme="minorHAnsi" w:cstheme="minorBidi"/>
      <w:sz w:val="28"/>
      <w:szCs w:val="28"/>
    </w:rPr>
    <w:tblPr>
      <w:tblInd w:w="0" w:type="dxa"/>
      <w:tblBorders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  <w:b w:val="0"/>
        <w:i w:val="0"/>
        <w:caps/>
        <w:smallCaps w:val="0"/>
        <w:color w:val="5B9BD5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s9">
    <w:name w:val="s9"/>
    <w:basedOn w:val="a0"/>
    <w:rsid w:val="00E62A61"/>
  </w:style>
  <w:style w:type="character" w:customStyle="1" w:styleId="apple-converted-space">
    <w:name w:val="apple-converted-space"/>
    <w:basedOn w:val="a0"/>
    <w:rsid w:val="00E62A61"/>
  </w:style>
  <w:style w:type="character" w:customStyle="1" w:styleId="s10">
    <w:name w:val="s10"/>
    <w:basedOn w:val="a0"/>
    <w:rsid w:val="00E62A61"/>
  </w:style>
  <w:style w:type="paragraph" w:customStyle="1" w:styleId="s3">
    <w:name w:val="s3"/>
    <w:basedOn w:val="a"/>
    <w:rsid w:val="001B0D3B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umpedfont15">
    <w:name w:val="bumpedfont15"/>
    <w:basedOn w:val="a0"/>
    <w:rsid w:val="001B0D3B"/>
  </w:style>
  <w:style w:type="character" w:customStyle="1" w:styleId="s4">
    <w:name w:val="s4"/>
    <w:basedOn w:val="a0"/>
    <w:rsid w:val="001B0D3B"/>
  </w:style>
  <w:style w:type="paragraph" w:customStyle="1" w:styleId="s7">
    <w:name w:val="s7"/>
    <w:basedOn w:val="a"/>
    <w:rsid w:val="001B0D3B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2566991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209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62509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2632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4877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4331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225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6913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5725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4011">
      <w:marLeft w:val="5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FA7287-D806-464F-ADB1-0A5E6F22E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941</CharactersWithSpaces>
  <SharedDoc>false</SharedDoc>
  <HLinks>
    <vt:vector size="6" baseType="variant">
      <vt:variant>
        <vt:i4>655463</vt:i4>
      </vt:variant>
      <vt:variant>
        <vt:i4>0</vt:i4>
      </vt:variant>
      <vt:variant>
        <vt:i4>0</vt:i4>
      </vt:variant>
      <vt:variant>
        <vt:i4>5</vt:i4>
      </vt:variant>
      <vt:variant>
        <vt:lpwstr>mailto:quality@mohesr.gov.iq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ad Al-Waelly</dc:creator>
  <cp:lastModifiedBy>hh1</cp:lastModifiedBy>
  <cp:revision>2</cp:revision>
  <cp:lastPrinted>2024-12-18T07:58:00Z</cp:lastPrinted>
  <dcterms:created xsi:type="dcterms:W3CDTF">2025-02-25T09:07:00Z</dcterms:created>
  <dcterms:modified xsi:type="dcterms:W3CDTF">2025-02-25T09:07:00Z</dcterms:modified>
</cp:coreProperties>
</file>